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0A1FE2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912DD3" w:rsidP="000A1FE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동아리연합회</w:t>
            </w:r>
            <w:r w:rsidR="008F1FC7"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:rsidR="008F1FC7" w:rsidRPr="00BF4E72" w:rsidRDefault="00912DD3" w:rsidP="000A1FE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>
              <w:rPr>
                <w:rFonts w:asciiTheme="majorHAnsi" w:eastAsiaTheme="majorHAnsi" w:hAnsiTheme="majorHAnsi" w:hint="eastAsia"/>
                <w:szCs w:val="60"/>
              </w:rPr>
              <w:t>4분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912DD3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912DD3">
        <w:rPr>
          <w:sz w:val="48"/>
          <w:szCs w:val="48"/>
        </w:rPr>
        <w:t>26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:rsidR="008F1FC7" w:rsidRDefault="00912DD3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동아리연합회</w:t>
            </w:r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912DD3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gramStart"/>
            <w:r>
              <w:rPr>
                <w:rFonts w:hint="eastAsia"/>
                <w:sz w:val="32"/>
                <w:szCs w:val="32"/>
              </w:rPr>
              <w:t>부위원장</w:t>
            </w:r>
            <w:r>
              <w:rPr>
                <w:sz w:val="32"/>
                <w:szCs w:val="32"/>
              </w:rPr>
              <w:t xml:space="preserve"> 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proofErr w:type="gramEnd"/>
            <w:r>
              <w:rPr>
                <w:sz w:val="32"/>
                <w:szCs w:val="32"/>
              </w:rPr>
              <w:t xml:space="preserve"> </w:t>
            </w:r>
            <w:r>
              <w:rPr>
                <w:rFonts w:hint="eastAsia"/>
                <w:sz w:val="32"/>
                <w:szCs w:val="32"/>
              </w:rPr>
              <w:t>신동찬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보고서를 </w:t>
      </w:r>
      <w:r w:rsidR="00912DD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동아리연합회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912DD3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912DD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4분기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 사업보고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912DD3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912DD3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6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0A1FE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0A1FE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0A1FE2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0A1FE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0A1FE2">
            <w:pPr>
              <w:jc w:val="center"/>
              <w:rPr>
                <w:b/>
              </w:rPr>
            </w:pPr>
          </w:p>
          <w:p w:rsidR="00F70E7B" w:rsidRPr="008744F0" w:rsidRDefault="00912DD3" w:rsidP="000A1FE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신동찬</w:t>
            </w:r>
          </w:p>
          <w:p w:rsidR="00F70E7B" w:rsidRPr="008744F0" w:rsidRDefault="00F70E7B" w:rsidP="000A1FE2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0A1FE2">
            <w:pPr>
              <w:jc w:val="center"/>
              <w:rPr>
                <w:b/>
              </w:rPr>
            </w:pPr>
          </w:p>
          <w:p w:rsidR="00F70E7B" w:rsidRPr="008744F0" w:rsidRDefault="00912DD3" w:rsidP="000A1FE2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연승모</w:t>
            </w:r>
            <w:proofErr w:type="spellEnd"/>
          </w:p>
          <w:p w:rsidR="00F70E7B" w:rsidRPr="008744F0" w:rsidRDefault="00F70E7B" w:rsidP="000A1FE2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0A1FE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912DD3" w:rsidTr="00DF1A8A">
        <w:tc>
          <w:tcPr>
            <w:tcW w:w="1020" w:type="dxa"/>
            <w:tcBorders>
              <w:top w:val="single" w:sz="4" w:space="0" w:color="auto"/>
            </w:tcBorders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비상대책위원 모집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상시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연승모</w:t>
            </w:r>
            <w:proofErr w:type="spellEnd"/>
          </w:p>
        </w:tc>
      </w:tr>
      <w:tr w:rsidR="00912DD3" w:rsidTr="00DF1A8A">
        <w:tc>
          <w:tcPr>
            <w:tcW w:w="1020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3345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집행부 회의</w:t>
            </w:r>
          </w:p>
        </w:tc>
        <w:tc>
          <w:tcPr>
            <w:tcW w:w="3345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상시</w:t>
            </w:r>
          </w:p>
        </w:tc>
        <w:tc>
          <w:tcPr>
            <w:tcW w:w="1247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연승모</w:t>
            </w:r>
            <w:proofErr w:type="spellEnd"/>
          </w:p>
        </w:tc>
      </w:tr>
      <w:tr w:rsidR="00912DD3" w:rsidTr="00DF1A8A">
        <w:tc>
          <w:tcPr>
            <w:tcW w:w="1020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3345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집행부 상근</w:t>
            </w:r>
          </w:p>
        </w:tc>
        <w:tc>
          <w:tcPr>
            <w:tcW w:w="3345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상시</w:t>
            </w:r>
          </w:p>
        </w:tc>
        <w:tc>
          <w:tcPr>
            <w:tcW w:w="1247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신동찬</w:t>
            </w:r>
          </w:p>
        </w:tc>
      </w:tr>
      <w:tr w:rsidR="00912DD3" w:rsidTr="00DF1A8A">
        <w:tc>
          <w:tcPr>
            <w:tcW w:w="1020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3345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창고 운영</w:t>
            </w:r>
          </w:p>
        </w:tc>
        <w:tc>
          <w:tcPr>
            <w:tcW w:w="3345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상시</w:t>
            </w:r>
          </w:p>
        </w:tc>
        <w:tc>
          <w:tcPr>
            <w:tcW w:w="1247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한지은</w:t>
            </w:r>
          </w:p>
        </w:tc>
      </w:tr>
      <w:tr w:rsidR="00912DD3" w:rsidTr="00DF1A8A">
        <w:tc>
          <w:tcPr>
            <w:tcW w:w="1020" w:type="dxa"/>
            <w:tcBorders>
              <w:bottom w:val="single" w:sz="12" w:space="0" w:color="auto"/>
            </w:tcBorders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이젤</w:t>
            </w:r>
            <w:proofErr w:type="spellEnd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 xml:space="preserve"> 대여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상시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박재익</w:t>
            </w:r>
            <w:proofErr w:type="spellEnd"/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0A1FE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0A1FE2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0A1FE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0A1FE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0A1FE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912DD3" w:rsidP="000A1FE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비상대책위원 모집</w:t>
            </w:r>
          </w:p>
        </w:tc>
      </w:tr>
    </w:tbl>
    <w:p w:rsidR="008F1FC7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912DD3" w:rsidTr="008A6F11">
        <w:tc>
          <w:tcPr>
            <w:tcW w:w="2263" w:type="dxa"/>
          </w:tcPr>
          <w:p w:rsidR="00912DD3" w:rsidRPr="00062781" w:rsidRDefault="00912DD3" w:rsidP="00912DD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위원 모집</w:t>
            </w:r>
          </w:p>
        </w:tc>
      </w:tr>
      <w:tr w:rsidR="00912DD3" w:rsidTr="008A6F11">
        <w:tc>
          <w:tcPr>
            <w:tcW w:w="2263" w:type="dxa"/>
          </w:tcPr>
          <w:p w:rsidR="00912DD3" w:rsidRPr="00062781" w:rsidRDefault="00912DD3" w:rsidP="00912DD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912DD3" w:rsidRDefault="00D13664" w:rsidP="00912DD3">
            <w:pPr>
              <w:pStyle w:val="a8"/>
              <w:spacing w:before="0" w:beforeAutospacing="0" w:after="0" w:afterAutospacing="0"/>
              <w:jc w:val="both"/>
            </w:pPr>
            <w:r w:rsidRPr="00D13664"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2022.08.</w:t>
            </w:r>
            <w:proofErr w:type="gramStart"/>
            <w:r w:rsidRPr="00D13664"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29</w:t>
            </w:r>
            <w:r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.</w:t>
            </w:r>
            <w:r w:rsidRPr="00D13664"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~</w:t>
            </w:r>
            <w:proofErr w:type="gramEnd"/>
            <w:r w:rsidRPr="00D13664"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2022.</w:t>
            </w:r>
            <w:r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09</w:t>
            </w:r>
            <w:r w:rsidRPr="00D13664"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.</w:t>
            </w:r>
            <w:r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30.</w:t>
            </w:r>
          </w:p>
        </w:tc>
      </w:tr>
      <w:tr w:rsidR="00912DD3" w:rsidTr="008A6F11">
        <w:tc>
          <w:tcPr>
            <w:tcW w:w="2263" w:type="dxa"/>
          </w:tcPr>
          <w:p w:rsidR="00912DD3" w:rsidRPr="00062781" w:rsidRDefault="00912DD3" w:rsidP="00912DD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912DD3" w:rsidRDefault="00E60152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 xml:space="preserve">상시 </w:t>
            </w:r>
            <w:r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(</w:t>
            </w:r>
            <w:r w:rsidRPr="00E60152"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2022.08.</w:t>
            </w:r>
            <w:proofErr w:type="gramStart"/>
            <w:r w:rsidRPr="00E60152"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29.~</w:t>
            </w:r>
            <w:proofErr w:type="gramEnd"/>
            <w:r w:rsidRPr="00E60152"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2022.12.16.</w:t>
            </w:r>
            <w:r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)</w:t>
            </w:r>
          </w:p>
        </w:tc>
      </w:tr>
      <w:tr w:rsidR="00912DD3" w:rsidTr="008A6F11">
        <w:tc>
          <w:tcPr>
            <w:tcW w:w="2263" w:type="dxa"/>
          </w:tcPr>
          <w:p w:rsidR="00912DD3" w:rsidRPr="00062781" w:rsidRDefault="00912DD3" w:rsidP="00912DD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</w:p>
        </w:tc>
      </w:tr>
      <w:tr w:rsidR="00912DD3" w:rsidTr="008A6F11">
        <w:tc>
          <w:tcPr>
            <w:tcW w:w="2263" w:type="dxa"/>
          </w:tcPr>
          <w:p w:rsidR="00912DD3" w:rsidRPr="00062781" w:rsidRDefault="00912DD3" w:rsidP="00912DD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912DD3" w:rsidRDefault="000A1FE2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 xml:space="preserve">비상대책위원장 </w:t>
            </w:r>
            <w:proofErr w:type="spellStart"/>
            <w:r w:rsidR="00912DD3"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연승모</w:t>
            </w:r>
            <w:proofErr w:type="spellEnd"/>
          </w:p>
        </w:tc>
      </w:tr>
    </w:tbl>
    <w:p w:rsidR="0029157A" w:rsidRDefault="0029157A" w:rsidP="008F1FC7"/>
    <w:p w:rsidR="008F1FC7" w:rsidRDefault="008F1FC7" w:rsidP="008F1FC7"/>
    <w:p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D13664" w:rsidTr="00062781">
        <w:tc>
          <w:tcPr>
            <w:tcW w:w="2912" w:type="dxa"/>
            <w:tcBorders>
              <w:top w:val="single" w:sz="4" w:space="0" w:color="auto"/>
            </w:tcBorders>
          </w:tcPr>
          <w:p w:rsidR="00D13664" w:rsidRDefault="00D13664" w:rsidP="00D13664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08.</w:t>
            </w:r>
            <w:proofErr w:type="gram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9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.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~</w:t>
            </w:r>
            <w:proofErr w:type="gramEnd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</w:t>
            </w:r>
            <w:r w:rsidR="00E60152"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09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.</w:t>
            </w:r>
            <w:r w:rsidR="00E60152"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30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.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D13664" w:rsidRDefault="00D13664" w:rsidP="00D13664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가을학기 홍보물 게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D13664" w:rsidRPr="00062781" w:rsidRDefault="00D13664" w:rsidP="00D13664"/>
        </w:tc>
      </w:tr>
      <w:tr w:rsidR="00D13664" w:rsidTr="00062781">
        <w:tc>
          <w:tcPr>
            <w:tcW w:w="2912" w:type="dxa"/>
            <w:tcBorders>
              <w:bottom w:val="single" w:sz="12" w:space="0" w:color="auto"/>
            </w:tcBorders>
          </w:tcPr>
          <w:p w:rsidR="00D13664" w:rsidRDefault="00D13664" w:rsidP="00D13664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08.</w:t>
            </w:r>
            <w:proofErr w:type="gram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9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.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~</w:t>
            </w:r>
            <w:proofErr w:type="gramEnd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12.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16.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D13664" w:rsidRDefault="00D13664" w:rsidP="00D13664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비상대책위원 추가 인준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D13664" w:rsidRPr="00062781" w:rsidRDefault="00D13664" w:rsidP="00D13664"/>
        </w:tc>
      </w:tr>
    </w:tbl>
    <w:p w:rsidR="00062781" w:rsidRPr="008A6F11" w:rsidRDefault="00062781" w:rsidP="008A6F11">
      <w:pPr>
        <w:ind w:firstLineChars="100" w:firstLine="220"/>
        <w:rPr>
          <w:sz w:val="22"/>
        </w:rPr>
      </w:pP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062781" w:rsidRPr="008A6F11" w:rsidRDefault="00D13664" w:rsidP="008A6F11">
      <w:pPr>
        <w:ind w:firstLineChars="100" w:firstLine="220"/>
        <w:rPr>
          <w:rFonts w:hint="eastAsia"/>
          <w:sz w:val="22"/>
        </w:rPr>
      </w:pPr>
      <w:r w:rsidRPr="00D13664">
        <w:rPr>
          <w:rFonts w:hint="eastAsia"/>
          <w:sz w:val="22"/>
        </w:rPr>
        <w:t>가을학기에</w:t>
      </w:r>
      <w:r w:rsidRPr="00D13664">
        <w:rPr>
          <w:sz w:val="22"/>
        </w:rPr>
        <w:t xml:space="preserve"> 비상대책위원회 모집을 </w:t>
      </w:r>
      <w:r>
        <w:rPr>
          <w:rFonts w:hint="eastAsia"/>
          <w:sz w:val="22"/>
        </w:rPr>
        <w:t>진행하였습니다</w:t>
      </w:r>
      <w:r w:rsidRPr="00D13664">
        <w:rPr>
          <w:sz w:val="22"/>
        </w:rPr>
        <w:t>. 이를 위</w:t>
      </w:r>
      <w:r>
        <w:rPr>
          <w:rFonts w:hint="eastAsia"/>
          <w:sz w:val="22"/>
        </w:rPr>
        <w:t>해</w:t>
      </w:r>
      <w:r w:rsidRPr="00D13664">
        <w:rPr>
          <w:sz w:val="22"/>
        </w:rPr>
        <w:t xml:space="preserve"> 홍보물(포스터, 현수막 등)을 </w:t>
      </w:r>
      <w:r>
        <w:rPr>
          <w:rFonts w:hint="eastAsia"/>
          <w:sz w:val="22"/>
        </w:rPr>
        <w:t xml:space="preserve">제작 및 </w:t>
      </w:r>
      <w:r w:rsidRPr="00D13664">
        <w:rPr>
          <w:sz w:val="22"/>
        </w:rPr>
        <w:t>게</w:t>
      </w:r>
      <w:r>
        <w:rPr>
          <w:rFonts w:hint="eastAsia"/>
          <w:sz w:val="22"/>
        </w:rPr>
        <w:t>재하였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이후 상시 지원자들과 면담 후 운영위원회의 인준 절차를 진행하였습니다.</w:t>
      </w:r>
    </w:p>
    <w:p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062781" w:rsidRPr="008A6F11" w:rsidRDefault="00D13664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>해당사항 없음</w:t>
      </w:r>
    </w:p>
    <w:p w:rsidR="008F1FC7" w:rsidRDefault="008F1FC7" w:rsidP="008F1FC7"/>
    <w:p w:rsidR="00062781" w:rsidRDefault="00062781" w:rsidP="008F1FC7"/>
    <w:p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9"/>
        <w:gridCol w:w="1003"/>
        <w:gridCol w:w="1218"/>
        <w:gridCol w:w="1855"/>
        <w:gridCol w:w="865"/>
        <w:gridCol w:w="865"/>
        <w:gridCol w:w="865"/>
        <w:gridCol w:w="865"/>
        <w:gridCol w:w="865"/>
      </w:tblGrid>
      <w:tr w:rsidR="00384518" w:rsidRPr="00626527" w:rsidTr="00626527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384518" w:rsidRPr="00626527" w:rsidTr="00626527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84518" w:rsidRPr="0062652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84518" w:rsidRPr="0062652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84518" w:rsidRPr="0062652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62781" w:rsidRDefault="00062781" w:rsidP="008F1FC7"/>
    <w:p w:rsidR="00675D81" w:rsidRDefault="00675D81" w:rsidP="008F1FC7"/>
    <w:p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62781" w:rsidRPr="00062781" w:rsidRDefault="003D42B1" w:rsidP="00062781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0A1FE2">
        <w:rPr>
          <w:rFonts w:hint="eastAsia"/>
          <w:sz w:val="22"/>
        </w:rPr>
        <w:t xml:space="preserve">결원에 따른 인력 보충을 통해 총 </w:t>
      </w:r>
      <w:r w:rsidR="000A1FE2">
        <w:rPr>
          <w:sz w:val="22"/>
        </w:rPr>
        <w:t>20</w:t>
      </w:r>
      <w:r w:rsidR="000A1FE2">
        <w:rPr>
          <w:rFonts w:hint="eastAsia"/>
          <w:sz w:val="22"/>
        </w:rPr>
        <w:t>여명의 비상대책위원회를 유지</w:t>
      </w:r>
      <w:r w:rsidR="006A0077">
        <w:rPr>
          <w:rFonts w:hint="eastAsia"/>
          <w:sz w:val="22"/>
        </w:rPr>
        <w:t>하였습니다</w:t>
      </w:r>
      <w:r w:rsidR="000A1FE2">
        <w:rPr>
          <w:rFonts w:hint="eastAsia"/>
          <w:sz w:val="22"/>
        </w:rPr>
        <w:t>.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0A1FE2">
        <w:rPr>
          <w:rFonts w:hint="eastAsia"/>
          <w:sz w:val="22"/>
        </w:rPr>
        <w:t>없음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0A1FE2" w:rsidRPr="00062781" w:rsidRDefault="000A1FE2" w:rsidP="00062781">
      <w:pPr>
        <w:ind w:firstLineChars="100" w:firstLine="220"/>
        <w:rPr>
          <w:rFonts w:hint="eastAsia"/>
          <w:sz w:val="22"/>
        </w:rPr>
      </w:pPr>
      <w:r w:rsidRPr="000A1FE2">
        <w:rPr>
          <w:rFonts w:hint="eastAsia"/>
          <w:sz w:val="22"/>
        </w:rPr>
        <w:t>운영위원회를</w:t>
      </w:r>
      <w:r w:rsidRPr="000A1FE2">
        <w:rPr>
          <w:sz w:val="22"/>
        </w:rPr>
        <w:t xml:space="preserve"> 통해 모집 사실을 홍보하는 것 역시 홍보 효과가 크다고 예상</w:t>
      </w:r>
      <w:r w:rsidR="006A0077">
        <w:rPr>
          <w:rFonts w:hint="eastAsia"/>
          <w:sz w:val="22"/>
        </w:rPr>
        <w:t>됩니다</w:t>
      </w:r>
      <w:r w:rsidRPr="000A1FE2">
        <w:rPr>
          <w:sz w:val="22"/>
        </w:rPr>
        <w:t>.</w:t>
      </w:r>
    </w:p>
    <w:p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0A1FE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0A1FE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0A1FE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0A1FE2" w:rsidP="000A1FE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부 회의</w:t>
            </w:r>
          </w:p>
        </w:tc>
      </w:tr>
    </w:tbl>
    <w:p w:rsidR="003D42B1" w:rsidRDefault="003D42B1" w:rsidP="003D42B1"/>
    <w:p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:rsidTr="000A1FE2">
        <w:tc>
          <w:tcPr>
            <w:tcW w:w="2263" w:type="dxa"/>
          </w:tcPr>
          <w:p w:rsidR="003D42B1" w:rsidRPr="00062781" w:rsidRDefault="003D42B1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3D42B1" w:rsidRPr="00062781" w:rsidRDefault="000A1FE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회의</w:t>
            </w:r>
          </w:p>
        </w:tc>
      </w:tr>
      <w:tr w:rsidR="003D42B1" w:rsidTr="000A1FE2">
        <w:tc>
          <w:tcPr>
            <w:tcW w:w="2263" w:type="dxa"/>
          </w:tcPr>
          <w:p w:rsidR="003D42B1" w:rsidRPr="00062781" w:rsidRDefault="003D42B1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3D42B1" w:rsidRPr="00062781" w:rsidRDefault="000A1FE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상시 </w:t>
            </w:r>
            <w:r>
              <w:rPr>
                <w:sz w:val="22"/>
              </w:rPr>
              <w:t>(</w:t>
            </w:r>
            <w:r w:rsidRPr="000A1FE2">
              <w:rPr>
                <w:sz w:val="22"/>
              </w:rPr>
              <w:t>2022.08.</w:t>
            </w:r>
            <w:proofErr w:type="gramStart"/>
            <w:r w:rsidRPr="000A1FE2">
              <w:rPr>
                <w:sz w:val="22"/>
              </w:rPr>
              <w:t>29.~</w:t>
            </w:r>
            <w:proofErr w:type="gramEnd"/>
            <w:r w:rsidRPr="000A1FE2">
              <w:rPr>
                <w:sz w:val="22"/>
              </w:rPr>
              <w:t>2022.12.16.</w:t>
            </w:r>
            <w:r>
              <w:rPr>
                <w:sz w:val="22"/>
              </w:rPr>
              <w:t>)</w:t>
            </w:r>
          </w:p>
        </w:tc>
      </w:tr>
      <w:tr w:rsidR="003D42B1" w:rsidTr="000A1FE2">
        <w:tc>
          <w:tcPr>
            <w:tcW w:w="2263" w:type="dxa"/>
          </w:tcPr>
          <w:p w:rsidR="003D42B1" w:rsidRPr="00062781" w:rsidRDefault="003D42B1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3D42B1" w:rsidRPr="00062781" w:rsidRDefault="000A1FE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매주 화 </w:t>
            </w:r>
            <w:r>
              <w:rPr>
                <w:sz w:val="22"/>
              </w:rPr>
              <w:t>22~23</w:t>
            </w:r>
            <w:r>
              <w:rPr>
                <w:rFonts w:hint="eastAsia"/>
                <w:sz w:val="22"/>
              </w:rPr>
              <w:t xml:space="preserve">시 </w:t>
            </w:r>
            <w:r>
              <w:rPr>
                <w:sz w:val="22"/>
              </w:rPr>
              <w:t>(</w:t>
            </w:r>
            <w:r>
              <w:rPr>
                <w:rFonts w:hint="eastAsia"/>
                <w:sz w:val="22"/>
              </w:rPr>
              <w:t>시험기간 제외</w:t>
            </w:r>
            <w:r>
              <w:rPr>
                <w:sz w:val="22"/>
              </w:rPr>
              <w:t>)</w:t>
            </w:r>
          </w:p>
        </w:tc>
      </w:tr>
      <w:tr w:rsidR="003D42B1" w:rsidTr="000A1FE2">
        <w:tc>
          <w:tcPr>
            <w:tcW w:w="2263" w:type="dxa"/>
          </w:tcPr>
          <w:p w:rsidR="003D42B1" w:rsidRPr="00062781" w:rsidRDefault="003D42B1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3D42B1" w:rsidRPr="00062781" w:rsidRDefault="003D42B1" w:rsidP="000A1FE2">
            <w:pPr>
              <w:spacing w:line="360" w:lineRule="auto"/>
              <w:rPr>
                <w:sz w:val="22"/>
              </w:rPr>
            </w:pPr>
          </w:p>
        </w:tc>
      </w:tr>
      <w:tr w:rsidR="003D42B1" w:rsidTr="000A1FE2">
        <w:tc>
          <w:tcPr>
            <w:tcW w:w="2263" w:type="dxa"/>
          </w:tcPr>
          <w:p w:rsidR="003D42B1" w:rsidRPr="00062781" w:rsidRDefault="003D42B1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3D42B1" w:rsidRPr="00062781" w:rsidRDefault="000A1FE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비상대책위원장 </w:t>
            </w:r>
            <w:proofErr w:type="spellStart"/>
            <w:r>
              <w:rPr>
                <w:rFonts w:hint="eastAsia"/>
                <w:sz w:val="22"/>
              </w:rPr>
              <w:t>연승모</w:t>
            </w:r>
            <w:proofErr w:type="spellEnd"/>
          </w:p>
        </w:tc>
      </w:tr>
    </w:tbl>
    <w:p w:rsidR="003D42B1" w:rsidRDefault="003D42B1" w:rsidP="003D42B1"/>
    <w:p w:rsidR="003D42B1" w:rsidRDefault="003D42B1" w:rsidP="003D42B1"/>
    <w:p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:rsidTr="000A1FE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3D42B1" w:rsidTr="000A1FE2">
        <w:tc>
          <w:tcPr>
            <w:tcW w:w="2912" w:type="dxa"/>
            <w:tcBorders>
              <w:bottom w:val="single" w:sz="12" w:space="0" w:color="auto"/>
            </w:tcBorders>
          </w:tcPr>
          <w:p w:rsidR="003D42B1" w:rsidRPr="00062781" w:rsidRDefault="00E60152" w:rsidP="000A1FE2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</w:t>
            </w:r>
            <w:proofErr w:type="gramStart"/>
            <w:r>
              <w:t>29.~</w:t>
            </w:r>
            <w:proofErr w:type="gramEnd"/>
            <w:r>
              <w:t>2022.12.25.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3D42B1" w:rsidRPr="00062781" w:rsidRDefault="00E60152" w:rsidP="000A1FE2">
            <w:r>
              <w:rPr>
                <w:rFonts w:hint="eastAsia"/>
              </w:rPr>
              <w:t>매주 화요일 화의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3D42B1" w:rsidRPr="00062781" w:rsidRDefault="003D42B1" w:rsidP="000A1FE2"/>
        </w:tc>
      </w:tr>
    </w:tbl>
    <w:p w:rsidR="003D42B1" w:rsidRPr="008A6F11" w:rsidRDefault="003D42B1" w:rsidP="003D42B1">
      <w:pPr>
        <w:ind w:firstLineChars="100" w:firstLine="220"/>
        <w:rPr>
          <w:sz w:val="22"/>
        </w:rPr>
      </w:pP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3D42B1" w:rsidRPr="008A6F11" w:rsidRDefault="00E60152" w:rsidP="003D42B1">
      <w:pPr>
        <w:ind w:firstLineChars="100" w:firstLine="22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 xml:space="preserve">본 비상대책위원회의 원활한 업무 수행을 위해 매주 각 </w:t>
      </w:r>
      <w:proofErr w:type="spellStart"/>
      <w:r>
        <w:rPr>
          <w:rFonts w:ascii="맑은 고딕" w:eastAsia="맑은 고딕" w:hAnsi="맑은 고딕" w:hint="eastAsia"/>
          <w:color w:val="000000"/>
          <w:sz w:val="22"/>
        </w:rPr>
        <w:t>국서별</w:t>
      </w:r>
      <w:proofErr w:type="spellEnd"/>
      <w:r>
        <w:rPr>
          <w:rFonts w:ascii="맑은 고딕" w:eastAsia="맑은 고딕" w:hAnsi="맑은 고딕" w:hint="eastAsia"/>
          <w:color w:val="000000"/>
          <w:sz w:val="22"/>
        </w:rPr>
        <w:t xml:space="preserve"> 사업 진척도 및 사업 계획을 보고하였으며, 기 편성된 예산은 음료수 구입비 등으로 사용하였습니다</w:t>
      </w:r>
      <w:r w:rsidRPr="00E60152">
        <w:rPr>
          <w:sz w:val="22"/>
        </w:rPr>
        <w:t>.</w:t>
      </w: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3D42B1" w:rsidRPr="008A6F11" w:rsidRDefault="00E60152" w:rsidP="003D42B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해당 사항 없음</w:t>
      </w:r>
    </w:p>
    <w:p w:rsidR="003D42B1" w:rsidRDefault="003D42B1" w:rsidP="003D42B1"/>
    <w:p w:rsidR="003D42B1" w:rsidRDefault="003D42B1" w:rsidP="003D42B1"/>
    <w:p w:rsidR="003D42B1" w:rsidRDefault="003D42B1" w:rsidP="003D42B1"/>
    <w:p w:rsidR="003D42B1" w:rsidRDefault="003D42B1" w:rsidP="003D42B1"/>
    <w:p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04"/>
        <w:gridCol w:w="1163"/>
        <w:gridCol w:w="1770"/>
        <w:gridCol w:w="825"/>
        <w:gridCol w:w="825"/>
        <w:gridCol w:w="825"/>
        <w:gridCol w:w="1162"/>
        <w:gridCol w:w="825"/>
      </w:tblGrid>
      <w:tr w:rsidR="00E60152" w:rsidRPr="00626527" w:rsidTr="000A1FE2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60152" w:rsidRPr="00626527" w:rsidTr="000A1FE2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60152" w:rsidRPr="00626527" w:rsidTr="000A1FE2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60152" w:rsidRPr="00626527" w:rsidTr="000A1FE2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60152" w:rsidRPr="00626527" w:rsidTr="000A1FE2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3D42B1" w:rsidRDefault="003D42B1" w:rsidP="003D42B1"/>
    <w:p w:rsidR="003D42B1" w:rsidRDefault="003D42B1" w:rsidP="003D42B1"/>
    <w:p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E60152" w:rsidRDefault="00E60152" w:rsidP="00E60152">
      <w:pPr>
        <w:pStyle w:val="a8"/>
        <w:spacing w:before="0" w:beforeAutospacing="0" w:after="160" w:afterAutospacing="0"/>
        <w:ind w:firstLine="220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1) 사업 성과</w:t>
      </w:r>
    </w:p>
    <w:p w:rsidR="00E60152" w:rsidRDefault="00E60152" w:rsidP="00E60152">
      <w:pPr>
        <w:pStyle w:val="a8"/>
        <w:spacing w:before="0" w:beforeAutospacing="0" w:after="160" w:afterAutospacing="0"/>
        <w:ind w:firstLine="110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 원활한 회의를 통해 가을학기에 계획되었던 비상대책위원회의 사업을 성공적으로 끝마</w:t>
      </w:r>
      <w:r w:rsidR="006A0077">
        <w:rPr>
          <w:rFonts w:ascii="맑은 고딕" w:eastAsia="맑은 고딕" w:hAnsi="맑은 고딕" w:hint="eastAsia"/>
          <w:color w:val="000000"/>
          <w:sz w:val="22"/>
          <w:szCs w:val="22"/>
        </w:rPr>
        <w:t>쳤습니다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.</w:t>
      </w:r>
    </w:p>
    <w:p w:rsidR="00E60152" w:rsidRDefault="00E60152" w:rsidP="00E60152">
      <w:pPr>
        <w:pStyle w:val="a8"/>
        <w:spacing w:before="0" w:beforeAutospacing="0" w:after="160" w:afterAutospacing="0"/>
        <w:ind w:firstLine="220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2) 미달 목표</w:t>
      </w:r>
    </w:p>
    <w:p w:rsidR="00E60152" w:rsidRDefault="00E60152" w:rsidP="00E60152">
      <w:pPr>
        <w:pStyle w:val="a8"/>
        <w:spacing w:before="0" w:beforeAutospacing="0" w:after="160" w:afterAutospacing="0"/>
        <w:ind w:firstLine="110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 해당 사항 없음</w:t>
      </w:r>
    </w:p>
    <w:p w:rsidR="00E60152" w:rsidRDefault="00E60152" w:rsidP="00E60152">
      <w:pPr>
        <w:pStyle w:val="a8"/>
        <w:spacing w:before="0" w:beforeAutospacing="0" w:after="160" w:afterAutospacing="0"/>
        <w:ind w:firstLine="220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3) 제언</w:t>
      </w:r>
    </w:p>
    <w:p w:rsidR="00E60152" w:rsidRDefault="00E60152" w:rsidP="00E60152">
      <w:pPr>
        <w:pStyle w:val="a8"/>
        <w:spacing w:before="0" w:beforeAutospacing="0" w:after="160" w:afterAutospacing="0"/>
        <w:ind w:firstLine="220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카카오톡 외 타 메신저를 통해 비상대책위원회의 업무 분담 및 내용 공유를 보다 더 활발하고 정확하게 할 수 있을 것이라 예상</w:t>
      </w:r>
      <w:r w:rsidR="006A0077">
        <w:rPr>
          <w:rFonts w:ascii="맑은 고딕" w:eastAsia="맑은 고딕" w:hAnsi="맑은 고딕" w:hint="eastAsia"/>
          <w:color w:val="000000"/>
          <w:sz w:val="22"/>
          <w:szCs w:val="22"/>
        </w:rPr>
        <w:t>됩니다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.</w:t>
      </w:r>
    </w:p>
    <w:p w:rsidR="000A1FE2" w:rsidRDefault="00E60152" w:rsidP="00E60152">
      <w:pPr>
        <w:widowControl/>
        <w:wordWrap/>
        <w:autoSpaceDE/>
        <w:autoSpaceDN/>
      </w:pPr>
      <w:r>
        <w:t xml:space="preserve"> </w:t>
      </w:r>
      <w:r w:rsidR="003D42B1"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0A1FE2" w:rsidRPr="009B1E15" w:rsidTr="000A1FE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0A1FE2" w:rsidRPr="009B1E15" w:rsidRDefault="00E60152" w:rsidP="000A1FE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0A1FE2" w:rsidRPr="009B1E15" w:rsidRDefault="000A1FE2" w:rsidP="000A1FE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0A1FE2" w:rsidRPr="009B1E15" w:rsidRDefault="00E60152" w:rsidP="000A1FE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부 상근</w:t>
            </w:r>
          </w:p>
        </w:tc>
      </w:tr>
    </w:tbl>
    <w:p w:rsidR="000A1FE2" w:rsidRDefault="000A1FE2" w:rsidP="000A1FE2"/>
    <w:p w:rsidR="000A1FE2" w:rsidRPr="0029157A" w:rsidRDefault="000A1FE2" w:rsidP="000A1FE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0A1FE2" w:rsidRPr="00062781" w:rsidRDefault="00E6015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근</w:t>
            </w:r>
          </w:p>
        </w:tc>
      </w:tr>
      <w:tr w:rsidR="00E60152" w:rsidTr="000A1FE2">
        <w:tc>
          <w:tcPr>
            <w:tcW w:w="2263" w:type="dxa"/>
          </w:tcPr>
          <w:p w:rsidR="00E60152" w:rsidRPr="00062781" w:rsidRDefault="00E60152" w:rsidP="00E6015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E60152" w:rsidRPr="00062781" w:rsidRDefault="00E60152" w:rsidP="00E6015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상시 </w:t>
            </w:r>
            <w:r>
              <w:rPr>
                <w:sz w:val="22"/>
              </w:rPr>
              <w:t>(</w:t>
            </w:r>
            <w:r w:rsidRPr="000A1FE2">
              <w:rPr>
                <w:sz w:val="22"/>
              </w:rPr>
              <w:t>2022.08.</w:t>
            </w:r>
            <w:proofErr w:type="gramStart"/>
            <w:r w:rsidRPr="000A1FE2">
              <w:rPr>
                <w:sz w:val="22"/>
              </w:rPr>
              <w:t>29.~</w:t>
            </w:r>
            <w:proofErr w:type="gramEnd"/>
            <w:r w:rsidRPr="000A1FE2">
              <w:rPr>
                <w:sz w:val="22"/>
              </w:rPr>
              <w:t>2022.12.16.</w:t>
            </w:r>
            <w:r>
              <w:rPr>
                <w:sz w:val="22"/>
              </w:rPr>
              <w:t>)</w:t>
            </w:r>
          </w:p>
        </w:tc>
      </w:tr>
      <w:tr w:rsidR="00E60152" w:rsidTr="000A1FE2">
        <w:tc>
          <w:tcPr>
            <w:tcW w:w="2263" w:type="dxa"/>
          </w:tcPr>
          <w:p w:rsidR="00E60152" w:rsidRPr="00062781" w:rsidRDefault="00E60152" w:rsidP="00E6015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E60152" w:rsidRPr="00062781" w:rsidRDefault="00E60152" w:rsidP="00E6015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매주 월~목 </w:t>
            </w:r>
            <w:r>
              <w:rPr>
                <w:sz w:val="22"/>
              </w:rPr>
              <w:t>21~22</w:t>
            </w:r>
            <w:r>
              <w:rPr>
                <w:rFonts w:hint="eastAsia"/>
                <w:sz w:val="22"/>
              </w:rPr>
              <w:t xml:space="preserve">시 </w:t>
            </w:r>
            <w:r>
              <w:rPr>
                <w:sz w:val="22"/>
              </w:rPr>
              <w:t>(</w:t>
            </w:r>
            <w:r>
              <w:rPr>
                <w:rFonts w:hint="eastAsia"/>
                <w:sz w:val="22"/>
              </w:rPr>
              <w:t>시험기간 제외</w:t>
            </w:r>
            <w:r>
              <w:rPr>
                <w:sz w:val="22"/>
              </w:rPr>
              <w:t>)</w:t>
            </w:r>
          </w:p>
        </w:tc>
      </w:tr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</w:p>
        </w:tc>
      </w:tr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0A1FE2" w:rsidRPr="00062781" w:rsidRDefault="00E6015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부위원장 신동찬</w:t>
            </w:r>
          </w:p>
        </w:tc>
      </w:tr>
    </w:tbl>
    <w:p w:rsidR="000A1FE2" w:rsidRDefault="000A1FE2" w:rsidP="000A1FE2"/>
    <w:p w:rsidR="000A1FE2" w:rsidRDefault="000A1FE2" w:rsidP="000A1FE2"/>
    <w:p w:rsidR="000A1FE2" w:rsidRPr="008A6F11" w:rsidRDefault="000A1FE2" w:rsidP="000A1FE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0A1FE2" w:rsidRDefault="000A1FE2" w:rsidP="000A1F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A1FE2" w:rsidTr="000A1FE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A1FE2" w:rsidRPr="00062781" w:rsidRDefault="000A1FE2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A1FE2" w:rsidRPr="00062781" w:rsidRDefault="000A1FE2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A1FE2" w:rsidRPr="00062781" w:rsidRDefault="000A1FE2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44AD2" w:rsidTr="000A1FE2">
        <w:tc>
          <w:tcPr>
            <w:tcW w:w="2912" w:type="dxa"/>
            <w:tcBorders>
              <w:bottom w:val="single" w:sz="12" w:space="0" w:color="auto"/>
            </w:tcBorders>
          </w:tcPr>
          <w:p w:rsidR="00444AD2" w:rsidRPr="00062781" w:rsidRDefault="00444AD2" w:rsidP="00444AD2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</w:t>
            </w:r>
            <w:proofErr w:type="gramStart"/>
            <w:r>
              <w:t>29.~</w:t>
            </w:r>
            <w:proofErr w:type="gramEnd"/>
            <w:r>
              <w:t>2022.12.25.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44AD2" w:rsidRPr="00062781" w:rsidRDefault="00444AD2" w:rsidP="00444AD2">
            <w:r>
              <w:rPr>
                <w:rFonts w:hint="eastAsia"/>
              </w:rPr>
              <w:t>매주 월~목 오프라인 상근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444AD2" w:rsidRPr="00062781" w:rsidRDefault="00444AD2" w:rsidP="00444AD2"/>
        </w:tc>
      </w:tr>
    </w:tbl>
    <w:p w:rsidR="000A1FE2" w:rsidRPr="008A6F11" w:rsidRDefault="000A1FE2" w:rsidP="000A1FE2">
      <w:pPr>
        <w:ind w:firstLineChars="100" w:firstLine="220"/>
        <w:rPr>
          <w:sz w:val="22"/>
        </w:rPr>
      </w:pPr>
    </w:p>
    <w:p w:rsidR="000A1FE2" w:rsidRDefault="000A1FE2" w:rsidP="000A1F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0A1FE2" w:rsidRPr="008A6F11" w:rsidRDefault="00444AD2" w:rsidP="00444AD2">
      <w:pPr>
        <w:ind w:firstLineChars="100" w:firstLine="220"/>
        <w:jc w:val="left"/>
        <w:rPr>
          <w:sz w:val="22"/>
        </w:rPr>
      </w:pPr>
      <w:r w:rsidRPr="00444AD2">
        <w:rPr>
          <w:rFonts w:hint="eastAsia"/>
          <w:sz w:val="22"/>
        </w:rPr>
        <w:t>매</w:t>
      </w:r>
      <w:r>
        <w:rPr>
          <w:rFonts w:hint="eastAsia"/>
          <w:sz w:val="22"/>
        </w:rPr>
        <w:t>주 월~목</w:t>
      </w:r>
      <w:r w:rsidRPr="00444AD2">
        <w:rPr>
          <w:sz w:val="22"/>
        </w:rPr>
        <w:t xml:space="preserve"> </w:t>
      </w:r>
      <w:r>
        <w:rPr>
          <w:sz w:val="22"/>
        </w:rPr>
        <w:t>21</w:t>
      </w:r>
      <w:r w:rsidRPr="00444AD2">
        <w:rPr>
          <w:sz w:val="22"/>
        </w:rPr>
        <w:t xml:space="preserve">시부터 </w:t>
      </w:r>
      <w:r>
        <w:rPr>
          <w:sz w:val="22"/>
        </w:rPr>
        <w:t>22</w:t>
      </w:r>
      <w:r w:rsidRPr="00444AD2">
        <w:rPr>
          <w:sz w:val="22"/>
        </w:rPr>
        <w:t>시까지 1시간</w:t>
      </w:r>
      <w:r>
        <w:rPr>
          <w:rFonts w:hint="eastAsia"/>
          <w:sz w:val="22"/>
        </w:rPr>
        <w:t xml:space="preserve"> </w:t>
      </w:r>
      <w:r w:rsidRPr="00444AD2">
        <w:rPr>
          <w:sz w:val="22"/>
        </w:rPr>
        <w:t>동안 상시 근로 시간을 마련하여 동아리연합회 회원들의 필요∙요구사항</w:t>
      </w:r>
      <w:r>
        <w:rPr>
          <w:rFonts w:hint="eastAsia"/>
          <w:sz w:val="22"/>
        </w:rPr>
        <w:t>들</w:t>
      </w:r>
      <w:r w:rsidRPr="00444AD2">
        <w:rPr>
          <w:sz w:val="22"/>
        </w:rPr>
        <w:t>을 처리하였</w:t>
      </w:r>
      <w:r>
        <w:rPr>
          <w:rFonts w:hint="eastAsia"/>
          <w:sz w:val="22"/>
        </w:rPr>
        <w:t>습니다</w:t>
      </w:r>
      <w:r w:rsidRPr="00444AD2">
        <w:rPr>
          <w:sz w:val="22"/>
        </w:rPr>
        <w:t>.</w:t>
      </w:r>
    </w:p>
    <w:p w:rsidR="000A1FE2" w:rsidRDefault="000A1FE2" w:rsidP="000A1F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0A1FE2" w:rsidRPr="008A6F11" w:rsidRDefault="004D6267" w:rsidP="000A1FE2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카카오톡 </w:t>
      </w:r>
      <w:r w:rsidR="007C25D3">
        <w:rPr>
          <w:rFonts w:hint="eastAsia"/>
          <w:sz w:val="22"/>
        </w:rPr>
        <w:t>플러스친구 및 메일</w:t>
      </w:r>
      <w:r>
        <w:rPr>
          <w:rFonts w:hint="eastAsia"/>
          <w:sz w:val="22"/>
        </w:rPr>
        <w:t>을 통해</w:t>
      </w:r>
      <w:r w:rsidRPr="004D6267"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하루 수 건의 문의사항이 접수되었습니다. 많은 동아리들의 적극적인 소통 창구 이용을 확인할 수 있겠습니다.</w:t>
      </w:r>
    </w:p>
    <w:p w:rsidR="000A1FE2" w:rsidRDefault="000A1FE2" w:rsidP="000A1FE2"/>
    <w:p w:rsidR="000A1FE2" w:rsidRDefault="000A1FE2" w:rsidP="000A1FE2"/>
    <w:p w:rsidR="000A1FE2" w:rsidRDefault="000A1FE2" w:rsidP="000A1FE2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04"/>
        <w:gridCol w:w="1163"/>
        <w:gridCol w:w="1770"/>
        <w:gridCol w:w="825"/>
        <w:gridCol w:w="825"/>
        <w:gridCol w:w="825"/>
        <w:gridCol w:w="1162"/>
        <w:gridCol w:w="825"/>
      </w:tblGrid>
      <w:tr w:rsidR="000A1FE2" w:rsidRPr="00626527" w:rsidTr="000A1FE2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lastRenderedPageBreak/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0A1FE2" w:rsidRPr="00626527" w:rsidTr="000A1FE2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A1FE2" w:rsidRPr="00626527" w:rsidTr="000A1FE2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A1FE2" w:rsidRPr="00626527" w:rsidTr="000A1FE2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A1FE2" w:rsidRPr="00626527" w:rsidTr="000A1FE2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A1FE2" w:rsidRDefault="000A1FE2" w:rsidP="000A1FE2"/>
    <w:p w:rsidR="000A1FE2" w:rsidRDefault="000A1FE2" w:rsidP="000A1FE2"/>
    <w:p w:rsidR="000A1FE2" w:rsidRPr="00062781" w:rsidRDefault="000A1FE2" w:rsidP="000A1FE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0A1FE2" w:rsidRDefault="000A1FE2" w:rsidP="000A1F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A1FE2" w:rsidRPr="00062781" w:rsidRDefault="000A1FE2" w:rsidP="000A1FE2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444AD2">
        <w:rPr>
          <w:rFonts w:hint="eastAsia"/>
          <w:sz w:val="22"/>
        </w:rPr>
        <w:t>맞교환 제도를 도입하여 요일 별 상근 인원수 불균형 문제를 해소하였</w:t>
      </w:r>
      <w:r w:rsidR="006A0077">
        <w:rPr>
          <w:rFonts w:hint="eastAsia"/>
          <w:sz w:val="22"/>
        </w:rPr>
        <w:t>습니다</w:t>
      </w:r>
      <w:r w:rsidR="00444AD2">
        <w:rPr>
          <w:rFonts w:hint="eastAsia"/>
          <w:sz w:val="22"/>
        </w:rPr>
        <w:t>.</w:t>
      </w:r>
      <w:r w:rsidR="009643E5">
        <w:rPr>
          <w:sz w:val="22"/>
        </w:rPr>
        <w:t xml:space="preserve"> </w:t>
      </w:r>
      <w:r w:rsidR="009643E5">
        <w:rPr>
          <w:rFonts w:hint="eastAsia"/>
          <w:sz w:val="22"/>
        </w:rPr>
        <w:t>이를 통해 보다 더 적절한 시기에 문의 대응을 할 수 있었습니다.</w:t>
      </w:r>
    </w:p>
    <w:p w:rsidR="000A1FE2" w:rsidRDefault="000A1FE2" w:rsidP="000A1F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0A1FE2" w:rsidRPr="00062781" w:rsidRDefault="000A1FE2" w:rsidP="000A1FE2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F728EA">
        <w:rPr>
          <w:rFonts w:hint="eastAsia"/>
          <w:sz w:val="22"/>
        </w:rPr>
        <w:t xml:space="preserve">집행부 업무량에 비해 상근 시간이 주당 총 </w:t>
      </w:r>
      <w:r w:rsidR="00F728EA">
        <w:rPr>
          <w:sz w:val="22"/>
        </w:rPr>
        <w:t>4</w:t>
      </w:r>
      <w:r w:rsidR="00F728EA">
        <w:rPr>
          <w:rFonts w:hint="eastAsia"/>
          <w:sz w:val="22"/>
        </w:rPr>
        <w:t>시간,</w:t>
      </w:r>
      <w:r w:rsidR="00F728EA">
        <w:rPr>
          <w:sz w:val="22"/>
        </w:rPr>
        <w:t xml:space="preserve"> </w:t>
      </w:r>
      <w:r w:rsidR="00F728EA">
        <w:rPr>
          <w:rFonts w:hint="eastAsia"/>
          <w:sz w:val="22"/>
        </w:rPr>
        <w:t xml:space="preserve">인당 주 </w:t>
      </w:r>
      <w:r w:rsidR="00F728EA">
        <w:rPr>
          <w:sz w:val="22"/>
        </w:rPr>
        <w:t>1</w:t>
      </w:r>
      <w:r w:rsidR="00F728EA">
        <w:rPr>
          <w:rFonts w:hint="eastAsia"/>
          <w:sz w:val="22"/>
        </w:rPr>
        <w:t>시간인 만큼 길지 않은 시간이 주어졌습니다.</w:t>
      </w:r>
      <w:r w:rsidR="00F728EA">
        <w:rPr>
          <w:sz w:val="22"/>
        </w:rPr>
        <w:t xml:space="preserve"> </w:t>
      </w:r>
      <w:r w:rsidR="00F728EA">
        <w:rPr>
          <w:rFonts w:hint="eastAsia"/>
          <w:sz w:val="22"/>
        </w:rPr>
        <w:t>상근 시간을 확장할 수 있었다면 좋았겠습니다.</w:t>
      </w:r>
    </w:p>
    <w:p w:rsidR="000A1FE2" w:rsidRDefault="000A1FE2" w:rsidP="000A1F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444AD2" w:rsidRPr="00062781" w:rsidRDefault="009643E5" w:rsidP="000A1FE2">
      <w:pPr>
        <w:ind w:firstLineChars="100" w:firstLine="220"/>
        <w:rPr>
          <w:rFonts w:hint="eastAsia"/>
          <w:sz w:val="22"/>
        </w:rPr>
      </w:pPr>
      <w:r>
        <w:rPr>
          <w:rFonts w:hint="eastAsia"/>
          <w:sz w:val="22"/>
        </w:rPr>
        <w:t>국서 별 상근 인원 배치까지 고려할 수 있다면 보다 더 연속적이고 효율적인 집행부 업무를</w:t>
      </w:r>
      <w:r>
        <w:rPr>
          <w:sz w:val="22"/>
        </w:rPr>
        <w:t xml:space="preserve"> </w:t>
      </w:r>
      <w:r>
        <w:rPr>
          <w:rFonts w:hint="eastAsia"/>
          <w:sz w:val="22"/>
        </w:rPr>
        <w:t>실행할 수 있을 것으로 보여집니다.</w:t>
      </w:r>
    </w:p>
    <w:p w:rsidR="000A1FE2" w:rsidRDefault="000A1FE2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0A1FE2" w:rsidRPr="009B1E15" w:rsidTr="000A1FE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0A1FE2" w:rsidRPr="009B1E15" w:rsidRDefault="00E60152" w:rsidP="000A1FE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:rsidR="000A1FE2" w:rsidRPr="009B1E15" w:rsidRDefault="000A1FE2" w:rsidP="000A1FE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0A1FE2" w:rsidRPr="009B1E15" w:rsidRDefault="00E60152" w:rsidP="000A1FE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창고 운영</w:t>
            </w:r>
          </w:p>
        </w:tc>
      </w:tr>
    </w:tbl>
    <w:p w:rsidR="000A1FE2" w:rsidRDefault="000A1FE2" w:rsidP="000A1FE2"/>
    <w:p w:rsidR="000A1FE2" w:rsidRPr="0029157A" w:rsidRDefault="000A1FE2" w:rsidP="000A1FE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0A1FE2" w:rsidRPr="00062781" w:rsidRDefault="00444AD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공간 유지보수</w:t>
            </w:r>
          </w:p>
        </w:tc>
      </w:tr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0A1FE2" w:rsidRPr="00062781" w:rsidRDefault="00444AD2" w:rsidP="000A1FE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8.</w:t>
            </w:r>
            <w:proofErr w:type="gramStart"/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9</w:t>
            </w:r>
            <w:r>
              <w:rPr>
                <w:rFonts w:ascii="맑은 고딕" w:eastAsia="맑은 고딕" w:hAnsi="맑은 고딕"/>
                <w:color w:val="000000"/>
                <w:sz w:val="22"/>
              </w:rPr>
              <w:t>.</w:t>
            </w: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~</w:t>
            </w:r>
            <w:proofErr w:type="gramEnd"/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9.30</w:t>
            </w:r>
            <w:r>
              <w:rPr>
                <w:rFonts w:ascii="맑은 고딕" w:eastAsia="맑은 고딕" w:hAnsi="맑은 고딕"/>
                <w:color w:val="000000"/>
                <w:sz w:val="22"/>
              </w:rPr>
              <w:t>.</w:t>
            </w:r>
          </w:p>
        </w:tc>
      </w:tr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0A1FE2" w:rsidRPr="00062781" w:rsidRDefault="00444AD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상시 </w:t>
            </w:r>
            <w:r>
              <w:rPr>
                <w:sz w:val="22"/>
              </w:rPr>
              <w:t>(</w:t>
            </w: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8.</w:t>
            </w:r>
            <w:proofErr w:type="gramStart"/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9</w:t>
            </w:r>
            <w:r>
              <w:rPr>
                <w:rFonts w:ascii="맑은 고딕" w:eastAsia="맑은 고딕" w:hAnsi="맑은 고딕"/>
                <w:color w:val="000000"/>
                <w:sz w:val="22"/>
              </w:rPr>
              <w:t>.</w:t>
            </w: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~</w:t>
            </w:r>
            <w:proofErr w:type="gramEnd"/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</w:t>
            </w:r>
            <w:r>
              <w:rPr>
                <w:rFonts w:ascii="맑은 고딕" w:eastAsia="맑은 고딕" w:hAnsi="맑은 고딕"/>
                <w:color w:val="000000"/>
                <w:sz w:val="22"/>
              </w:rPr>
              <w:t>12</w:t>
            </w: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.</w:t>
            </w:r>
            <w:r>
              <w:rPr>
                <w:rFonts w:ascii="맑은 고딕" w:eastAsia="맑은 고딕" w:hAnsi="맑은 고딕"/>
                <w:color w:val="000000"/>
                <w:sz w:val="22"/>
              </w:rPr>
              <w:t>25.</w:t>
            </w:r>
            <w:r>
              <w:rPr>
                <w:sz w:val="22"/>
              </w:rPr>
              <w:t>)</w:t>
            </w:r>
          </w:p>
        </w:tc>
      </w:tr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</w:p>
        </w:tc>
      </w:tr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0A1FE2" w:rsidRPr="00062781" w:rsidRDefault="00444AD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관리국장 한지은</w:t>
            </w:r>
          </w:p>
        </w:tc>
      </w:tr>
    </w:tbl>
    <w:p w:rsidR="000A1FE2" w:rsidRDefault="000A1FE2" w:rsidP="000A1FE2"/>
    <w:p w:rsidR="000A1FE2" w:rsidRDefault="000A1FE2" w:rsidP="000A1FE2"/>
    <w:p w:rsidR="000A1FE2" w:rsidRPr="008A6F11" w:rsidRDefault="000A1FE2" w:rsidP="000A1FE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0A1FE2" w:rsidRDefault="000A1FE2" w:rsidP="000A1F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A1FE2" w:rsidTr="000A1FE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A1FE2" w:rsidRPr="00062781" w:rsidRDefault="000A1FE2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A1FE2" w:rsidRPr="00062781" w:rsidRDefault="000A1FE2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A1FE2" w:rsidRPr="00062781" w:rsidRDefault="000A1FE2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44AD2" w:rsidTr="000A1FE2">
        <w:tc>
          <w:tcPr>
            <w:tcW w:w="2912" w:type="dxa"/>
            <w:tcBorders>
              <w:top w:val="single" w:sz="4" w:space="0" w:color="auto"/>
            </w:tcBorders>
          </w:tcPr>
          <w:p w:rsidR="00444AD2" w:rsidRDefault="00444AD2" w:rsidP="00444AD2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08.</w:t>
            </w:r>
            <w:proofErr w:type="gram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9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.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~</w:t>
            </w:r>
            <w:proofErr w:type="gramEnd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09.15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.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44AD2" w:rsidRDefault="00444AD2" w:rsidP="00444AD2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창고 내 인테리어 공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44AD2" w:rsidRPr="00062781" w:rsidRDefault="00444AD2" w:rsidP="00444AD2"/>
        </w:tc>
      </w:tr>
      <w:tr w:rsidR="00444AD2" w:rsidTr="000A1FE2">
        <w:tc>
          <w:tcPr>
            <w:tcW w:w="2912" w:type="dxa"/>
          </w:tcPr>
          <w:p w:rsidR="00444AD2" w:rsidRDefault="00444AD2" w:rsidP="00444AD2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09.</w:t>
            </w:r>
            <w:proofErr w:type="gram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16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.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~</w:t>
            </w:r>
            <w:proofErr w:type="gramEnd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09.30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.</w:t>
            </w:r>
          </w:p>
        </w:tc>
        <w:tc>
          <w:tcPr>
            <w:tcW w:w="2912" w:type="dxa"/>
          </w:tcPr>
          <w:p w:rsidR="00444AD2" w:rsidRDefault="00444AD2" w:rsidP="00444AD2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필요 물품 구비 및 설치</w:t>
            </w:r>
          </w:p>
        </w:tc>
        <w:tc>
          <w:tcPr>
            <w:tcW w:w="2913" w:type="dxa"/>
          </w:tcPr>
          <w:p w:rsidR="00444AD2" w:rsidRPr="00062781" w:rsidRDefault="00444AD2" w:rsidP="00444AD2"/>
        </w:tc>
      </w:tr>
      <w:tr w:rsidR="00444AD2" w:rsidTr="000A1FE2">
        <w:tc>
          <w:tcPr>
            <w:tcW w:w="2912" w:type="dxa"/>
            <w:tcBorders>
              <w:bottom w:val="single" w:sz="12" w:space="0" w:color="auto"/>
            </w:tcBorders>
          </w:tcPr>
          <w:p w:rsidR="00444AD2" w:rsidRDefault="00444AD2" w:rsidP="00444AD2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10.01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.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44AD2" w:rsidRDefault="00444AD2" w:rsidP="00444AD2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창고 운영 재개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444AD2" w:rsidRPr="00062781" w:rsidRDefault="00444AD2" w:rsidP="00444AD2"/>
        </w:tc>
      </w:tr>
    </w:tbl>
    <w:p w:rsidR="000A1FE2" w:rsidRPr="008A6F11" w:rsidRDefault="000A1FE2" w:rsidP="000A1FE2">
      <w:pPr>
        <w:ind w:firstLineChars="100" w:firstLine="220"/>
        <w:rPr>
          <w:sz w:val="22"/>
        </w:rPr>
      </w:pPr>
    </w:p>
    <w:p w:rsidR="000A1FE2" w:rsidRDefault="000A1FE2" w:rsidP="000A1F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0A1FE2" w:rsidRPr="008A6F11" w:rsidRDefault="00444AD2" w:rsidP="000A1FE2">
      <w:pPr>
        <w:ind w:firstLineChars="100" w:firstLine="22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 xml:space="preserve">창고 내 누수 해결을 위한 공사를 진행하였고, </w:t>
      </w:r>
      <w:proofErr w:type="spellStart"/>
      <w:r>
        <w:rPr>
          <w:rFonts w:ascii="맑은 고딕" w:eastAsia="맑은 고딕" w:hAnsi="맑은 고딕" w:hint="eastAsia"/>
          <w:color w:val="000000"/>
          <w:sz w:val="22"/>
        </w:rPr>
        <w:t>중량랙</w:t>
      </w:r>
      <w:proofErr w:type="spellEnd"/>
      <w:r>
        <w:rPr>
          <w:rFonts w:ascii="맑은 고딕" w:eastAsia="맑은 고딕" w:hAnsi="맑은 고딕" w:hint="eastAsia"/>
          <w:color w:val="000000"/>
          <w:sz w:val="22"/>
        </w:rPr>
        <w:t xml:space="preserve"> 및 박스 등 창고 운영을 위한 필요 물품을 추가 구입하였습니다.</w:t>
      </w:r>
      <w:r>
        <w:rPr>
          <w:rFonts w:ascii="맑은 고딕" w:eastAsia="맑은 고딕" w:hAnsi="맑은 고딕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이후 창고 운영 시행규칙을 제정하고 사용 신청서를 접수</w:t>
      </w:r>
      <w:r w:rsidR="00F728EA">
        <w:rPr>
          <w:rFonts w:ascii="맑은 고딕" w:eastAsia="맑은 고딕" w:hAnsi="맑은 고딕" w:hint="eastAsia"/>
          <w:color w:val="000000"/>
          <w:sz w:val="22"/>
        </w:rPr>
        <w:t xml:space="preserve"> </w:t>
      </w:r>
      <w:bookmarkStart w:id="1" w:name="_GoBack"/>
      <w:bookmarkEnd w:id="1"/>
      <w:r>
        <w:rPr>
          <w:rFonts w:ascii="맑은 고딕" w:eastAsia="맑은 고딕" w:hAnsi="맑은 고딕" w:hint="eastAsia"/>
          <w:color w:val="000000"/>
          <w:sz w:val="22"/>
        </w:rPr>
        <w:t>받아 본격적인 창고 운영 사업을 진행하였습니다.</w:t>
      </w:r>
    </w:p>
    <w:p w:rsidR="000A1FE2" w:rsidRDefault="000A1FE2" w:rsidP="000A1F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0A1FE2" w:rsidRPr="008A6F11" w:rsidRDefault="004D6267" w:rsidP="000A1FE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1개 동아리에서 사용 신청을 접수 받아 사용 중에 있습니다.</w:t>
      </w:r>
    </w:p>
    <w:p w:rsidR="000A1FE2" w:rsidRDefault="000A1FE2" w:rsidP="000A1FE2"/>
    <w:p w:rsidR="000A1FE2" w:rsidRDefault="000A1FE2" w:rsidP="000A1FE2"/>
    <w:p w:rsidR="000A1FE2" w:rsidRDefault="000A1FE2" w:rsidP="000A1FE2"/>
    <w:p w:rsidR="000A1FE2" w:rsidRDefault="000A1FE2" w:rsidP="000A1FE2"/>
    <w:p w:rsidR="000A1FE2" w:rsidRDefault="000A1FE2" w:rsidP="000A1FE2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04"/>
        <w:gridCol w:w="1163"/>
        <w:gridCol w:w="1770"/>
        <w:gridCol w:w="825"/>
        <w:gridCol w:w="825"/>
        <w:gridCol w:w="825"/>
        <w:gridCol w:w="1162"/>
        <w:gridCol w:w="825"/>
      </w:tblGrid>
      <w:tr w:rsidR="000A1FE2" w:rsidRPr="00626527" w:rsidTr="000A1FE2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0A1FE2" w:rsidRPr="00626527" w:rsidTr="000A1FE2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A1FE2" w:rsidRPr="00626527" w:rsidTr="000A1FE2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A1FE2" w:rsidRPr="00626527" w:rsidTr="000A1FE2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A1FE2" w:rsidRPr="00626527" w:rsidTr="000A1FE2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A1FE2" w:rsidRDefault="000A1FE2" w:rsidP="000A1FE2"/>
    <w:p w:rsidR="000A1FE2" w:rsidRDefault="000A1FE2" w:rsidP="000A1FE2"/>
    <w:p w:rsidR="000A1FE2" w:rsidRPr="00062781" w:rsidRDefault="000A1FE2" w:rsidP="000A1FE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0A1FE2" w:rsidRDefault="000A1FE2" w:rsidP="000A1F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A1FE2" w:rsidRPr="00062781" w:rsidRDefault="000A1FE2" w:rsidP="000A1FE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4D6267">
        <w:rPr>
          <w:rFonts w:hint="eastAsia"/>
          <w:sz w:val="22"/>
        </w:rPr>
        <w:t>적체된 짐으로 인해 사용이 불가했던 창고를 실제 운영 가능하게 되었</w:t>
      </w:r>
      <w:r w:rsidR="006A0077">
        <w:rPr>
          <w:rFonts w:hint="eastAsia"/>
          <w:sz w:val="22"/>
        </w:rPr>
        <w:t>습니</w:t>
      </w:r>
      <w:r w:rsidR="004D6267">
        <w:rPr>
          <w:rFonts w:hint="eastAsia"/>
          <w:sz w:val="22"/>
        </w:rPr>
        <w:t>다.</w:t>
      </w:r>
    </w:p>
    <w:p w:rsidR="000A1FE2" w:rsidRDefault="000A1FE2" w:rsidP="000A1F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0A1FE2" w:rsidRPr="00062781" w:rsidRDefault="000A1FE2" w:rsidP="000A1FE2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F1538C">
        <w:rPr>
          <w:rFonts w:hint="eastAsia"/>
          <w:sz w:val="22"/>
        </w:rPr>
        <w:t>사업 재개 초반인 점에서 창고 크기에 비해 아직 이용도가 높지 않은 편</w:t>
      </w:r>
      <w:r w:rsidR="006A0077">
        <w:rPr>
          <w:rFonts w:hint="eastAsia"/>
          <w:sz w:val="22"/>
        </w:rPr>
        <w:t>입니</w:t>
      </w:r>
      <w:r w:rsidR="00F1538C">
        <w:rPr>
          <w:rFonts w:hint="eastAsia"/>
          <w:sz w:val="22"/>
        </w:rPr>
        <w:t>다.</w:t>
      </w:r>
    </w:p>
    <w:p w:rsidR="000A1FE2" w:rsidRDefault="000A1FE2" w:rsidP="000A1F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4D6267" w:rsidRPr="00062781" w:rsidRDefault="006A0077" w:rsidP="000A1FE2">
      <w:pPr>
        <w:ind w:firstLineChars="100" w:firstLine="220"/>
        <w:rPr>
          <w:rFonts w:hint="eastAsia"/>
          <w:sz w:val="22"/>
        </w:rPr>
      </w:pPr>
      <w:r>
        <w:rPr>
          <w:rFonts w:hint="eastAsia"/>
          <w:sz w:val="22"/>
        </w:rPr>
        <w:t>다양한 경로의 홍보를 통해 많은 동아리에서 창고 사용 가능성을 인지할 수 있도록 할 필요가 있겠습니다.</w:t>
      </w:r>
    </w:p>
    <w:p w:rsidR="000A1FE2" w:rsidRDefault="000A1FE2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0A1FE2" w:rsidRPr="009B1E15" w:rsidTr="000A1FE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0A1FE2" w:rsidRPr="009B1E15" w:rsidRDefault="00E60152" w:rsidP="000A1FE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:rsidR="000A1FE2" w:rsidRPr="009B1E15" w:rsidRDefault="000A1FE2" w:rsidP="000A1FE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0A1FE2" w:rsidRPr="009B1E15" w:rsidRDefault="00E60152" w:rsidP="000A1FE2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이젤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대여</w:t>
            </w:r>
          </w:p>
        </w:tc>
      </w:tr>
    </w:tbl>
    <w:p w:rsidR="000A1FE2" w:rsidRDefault="000A1FE2" w:rsidP="000A1FE2"/>
    <w:p w:rsidR="000A1FE2" w:rsidRPr="0029157A" w:rsidRDefault="000A1FE2" w:rsidP="000A1FE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0A1FE2" w:rsidRPr="00062781" w:rsidRDefault="00444AD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자원 공유</w:t>
            </w:r>
          </w:p>
        </w:tc>
      </w:tr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0A1FE2" w:rsidRPr="00062781" w:rsidRDefault="00444AD2" w:rsidP="000A1FE2">
            <w:pPr>
              <w:spacing w:line="360" w:lineRule="auto"/>
              <w:rPr>
                <w:sz w:val="22"/>
              </w:rPr>
            </w:pPr>
            <w:r w:rsidRPr="00444AD2">
              <w:rPr>
                <w:sz w:val="22"/>
              </w:rPr>
              <w:t>2022.08.</w:t>
            </w:r>
            <w:proofErr w:type="gramStart"/>
            <w:r w:rsidRPr="00444AD2">
              <w:rPr>
                <w:sz w:val="22"/>
              </w:rPr>
              <w:t>29</w:t>
            </w:r>
            <w:r>
              <w:rPr>
                <w:sz w:val="22"/>
              </w:rPr>
              <w:t>.</w:t>
            </w:r>
            <w:r w:rsidRPr="00444AD2">
              <w:rPr>
                <w:sz w:val="22"/>
              </w:rPr>
              <w:t>~</w:t>
            </w:r>
            <w:proofErr w:type="gramEnd"/>
            <w:r w:rsidRPr="00444AD2">
              <w:rPr>
                <w:sz w:val="22"/>
              </w:rPr>
              <w:t>2022.09.30</w:t>
            </w:r>
            <w:r>
              <w:rPr>
                <w:sz w:val="22"/>
              </w:rPr>
              <w:t>.</w:t>
            </w:r>
          </w:p>
        </w:tc>
      </w:tr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0A1FE2" w:rsidRPr="00062781" w:rsidRDefault="00444AD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상시 </w:t>
            </w:r>
            <w:r>
              <w:rPr>
                <w:sz w:val="22"/>
              </w:rPr>
              <w:t>(</w:t>
            </w:r>
            <w:r w:rsidRPr="00444AD2">
              <w:rPr>
                <w:sz w:val="22"/>
              </w:rPr>
              <w:t>2022.08.</w:t>
            </w:r>
            <w:proofErr w:type="gramStart"/>
            <w:r w:rsidRPr="00444AD2">
              <w:rPr>
                <w:sz w:val="22"/>
              </w:rPr>
              <w:t>29</w:t>
            </w:r>
            <w:r>
              <w:rPr>
                <w:sz w:val="22"/>
              </w:rPr>
              <w:t>.</w:t>
            </w:r>
            <w:r w:rsidRPr="00444AD2">
              <w:rPr>
                <w:sz w:val="22"/>
              </w:rPr>
              <w:t>~</w:t>
            </w:r>
            <w:proofErr w:type="gramEnd"/>
            <w:r w:rsidRPr="00444AD2">
              <w:rPr>
                <w:sz w:val="22"/>
              </w:rPr>
              <w:t>2022.</w:t>
            </w:r>
            <w:r>
              <w:rPr>
                <w:sz w:val="22"/>
              </w:rPr>
              <w:t>12</w:t>
            </w:r>
            <w:r w:rsidRPr="00444AD2">
              <w:rPr>
                <w:sz w:val="22"/>
              </w:rPr>
              <w:t>.</w:t>
            </w:r>
            <w:r>
              <w:rPr>
                <w:sz w:val="22"/>
              </w:rPr>
              <w:t>25.)</w:t>
            </w:r>
          </w:p>
        </w:tc>
      </w:tr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</w:p>
        </w:tc>
      </w:tr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0A1FE2" w:rsidRPr="00062781" w:rsidRDefault="00444AD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복지소통국장 </w:t>
            </w:r>
            <w:proofErr w:type="spellStart"/>
            <w:r>
              <w:rPr>
                <w:rFonts w:hint="eastAsia"/>
                <w:sz w:val="22"/>
              </w:rPr>
              <w:t>박재익</w:t>
            </w:r>
            <w:proofErr w:type="spellEnd"/>
          </w:p>
        </w:tc>
      </w:tr>
    </w:tbl>
    <w:p w:rsidR="000A1FE2" w:rsidRDefault="000A1FE2" w:rsidP="000A1FE2"/>
    <w:p w:rsidR="000A1FE2" w:rsidRDefault="000A1FE2" w:rsidP="000A1FE2"/>
    <w:p w:rsidR="000A1FE2" w:rsidRPr="008A6F11" w:rsidRDefault="000A1FE2" w:rsidP="000A1FE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0A1FE2" w:rsidRDefault="000A1FE2" w:rsidP="000A1F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A1FE2" w:rsidTr="000A1FE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A1FE2" w:rsidRPr="00062781" w:rsidRDefault="000A1FE2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A1FE2" w:rsidRPr="00062781" w:rsidRDefault="000A1FE2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A1FE2" w:rsidRPr="00062781" w:rsidRDefault="000A1FE2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6B1BAE" w:rsidTr="000A1FE2">
        <w:tc>
          <w:tcPr>
            <w:tcW w:w="2912" w:type="dxa"/>
            <w:tcBorders>
              <w:bottom w:val="single" w:sz="12" w:space="0" w:color="auto"/>
            </w:tcBorders>
          </w:tcPr>
          <w:p w:rsidR="006B1BAE" w:rsidRDefault="006B1BAE" w:rsidP="006B1BAE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08.</w:t>
            </w:r>
            <w:proofErr w:type="gram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9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.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~</w:t>
            </w:r>
            <w:proofErr w:type="gramEnd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09.30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.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6B1BAE" w:rsidRDefault="006B1BAE" w:rsidP="006B1BAE">
            <w:pPr>
              <w:pStyle w:val="a8"/>
              <w:spacing w:before="0" w:beforeAutospacing="0" w:after="0" w:afterAutospacing="0"/>
              <w:jc w:val="both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이젤</w:t>
            </w:r>
            <w:proofErr w:type="spellEnd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 xml:space="preserve"> 구입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6B1BAE" w:rsidRPr="00062781" w:rsidRDefault="006B1BAE" w:rsidP="006B1BAE"/>
        </w:tc>
      </w:tr>
    </w:tbl>
    <w:p w:rsidR="000A1FE2" w:rsidRPr="008A6F11" w:rsidRDefault="000A1FE2" w:rsidP="000A1FE2">
      <w:pPr>
        <w:ind w:firstLineChars="100" w:firstLine="220"/>
        <w:rPr>
          <w:sz w:val="22"/>
        </w:rPr>
      </w:pPr>
    </w:p>
    <w:p w:rsidR="000A1FE2" w:rsidRDefault="000A1FE2" w:rsidP="000A1F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0A1FE2" w:rsidRPr="008A6F11" w:rsidRDefault="00F1538C" w:rsidP="000A1FE2">
      <w:pPr>
        <w:ind w:firstLineChars="100" w:firstLine="220"/>
        <w:rPr>
          <w:sz w:val="22"/>
        </w:rPr>
      </w:pPr>
      <w:r w:rsidRPr="00F1538C">
        <w:rPr>
          <w:sz w:val="22"/>
        </w:rPr>
        <w:t xml:space="preserve">9월 중으로 노후화된 </w:t>
      </w:r>
      <w:proofErr w:type="spellStart"/>
      <w:r w:rsidRPr="00F1538C">
        <w:rPr>
          <w:sz w:val="22"/>
        </w:rPr>
        <w:t>이젤을</w:t>
      </w:r>
      <w:proofErr w:type="spellEnd"/>
      <w:r w:rsidRPr="00F1538C">
        <w:rPr>
          <w:sz w:val="22"/>
        </w:rPr>
        <w:t xml:space="preserve"> 폐기하고, 새로운 철제 </w:t>
      </w:r>
      <w:proofErr w:type="spellStart"/>
      <w:r w:rsidRPr="00F1538C">
        <w:rPr>
          <w:sz w:val="22"/>
        </w:rPr>
        <w:t>이젤을</w:t>
      </w:r>
      <w:proofErr w:type="spellEnd"/>
      <w:r w:rsidRPr="00F1538C">
        <w:rPr>
          <w:sz w:val="22"/>
        </w:rPr>
        <w:t xml:space="preserve"> 구입하여 동아리연합회 소속 동아리들에게 전시회 등의 활동을 보조할 수 있도록 </w:t>
      </w:r>
      <w:r>
        <w:rPr>
          <w:rFonts w:hint="eastAsia"/>
          <w:sz w:val="22"/>
        </w:rPr>
        <w:t>하였습</w:t>
      </w:r>
      <w:r w:rsidRPr="00F1538C">
        <w:rPr>
          <w:sz w:val="22"/>
        </w:rPr>
        <w:t>니다.</w:t>
      </w:r>
    </w:p>
    <w:p w:rsidR="000A1FE2" w:rsidRDefault="000A1FE2" w:rsidP="000A1F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0A1FE2" w:rsidRPr="008A6F11" w:rsidRDefault="00F1538C" w:rsidP="000A1FE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축제 기간 동안의 전시회,</w:t>
      </w:r>
      <w:r>
        <w:rPr>
          <w:sz w:val="22"/>
        </w:rPr>
        <w:t xml:space="preserve"> </w:t>
      </w:r>
      <w:r>
        <w:rPr>
          <w:rFonts w:hint="eastAsia"/>
          <w:sz w:val="22"/>
        </w:rPr>
        <w:t>부스 운영을 위한 팻말 비치 등</w:t>
      </w:r>
      <w:r>
        <w:rPr>
          <w:sz w:val="22"/>
        </w:rPr>
        <w:t xml:space="preserve"> </w:t>
      </w:r>
      <w:r>
        <w:rPr>
          <w:rFonts w:hint="eastAsia"/>
          <w:sz w:val="22"/>
        </w:rPr>
        <w:t>많은 단체에서 이용하여 주셨습니다.</w:t>
      </w:r>
    </w:p>
    <w:p w:rsidR="000A1FE2" w:rsidRDefault="000A1FE2" w:rsidP="000A1FE2"/>
    <w:p w:rsidR="00F1538C" w:rsidRDefault="00F1538C" w:rsidP="000A1FE2">
      <w:pPr>
        <w:rPr>
          <w:rFonts w:hint="eastAsia"/>
        </w:rPr>
      </w:pPr>
    </w:p>
    <w:p w:rsidR="000A1FE2" w:rsidRDefault="000A1FE2" w:rsidP="000A1FE2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04"/>
        <w:gridCol w:w="1163"/>
        <w:gridCol w:w="1770"/>
        <w:gridCol w:w="825"/>
        <w:gridCol w:w="825"/>
        <w:gridCol w:w="825"/>
        <w:gridCol w:w="1162"/>
        <w:gridCol w:w="825"/>
      </w:tblGrid>
      <w:tr w:rsidR="000A1FE2" w:rsidRPr="00626527" w:rsidTr="000A1FE2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lastRenderedPageBreak/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0A1FE2" w:rsidRPr="00626527" w:rsidTr="000A1FE2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A1FE2" w:rsidRPr="00626527" w:rsidTr="000A1FE2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A1FE2" w:rsidRPr="00626527" w:rsidTr="000A1FE2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A1FE2" w:rsidRPr="00626527" w:rsidTr="000A1FE2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A1FE2" w:rsidRDefault="000A1FE2" w:rsidP="000A1FE2"/>
    <w:p w:rsidR="000A1FE2" w:rsidRDefault="000A1FE2" w:rsidP="000A1FE2"/>
    <w:p w:rsidR="000A1FE2" w:rsidRPr="00062781" w:rsidRDefault="000A1FE2" w:rsidP="000A1FE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0A1FE2" w:rsidRDefault="000A1FE2" w:rsidP="000A1F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A1FE2" w:rsidRPr="00062781" w:rsidRDefault="000A1FE2" w:rsidP="006A0077">
      <w:pPr>
        <w:ind w:firstLineChars="50" w:firstLine="110"/>
        <w:jc w:val="left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6A0077">
        <w:rPr>
          <w:rFonts w:hint="eastAsia"/>
          <w:sz w:val="22"/>
        </w:rPr>
        <w:t xml:space="preserve">교체를 통해 더 견고하고 용이한 </w:t>
      </w:r>
      <w:proofErr w:type="spellStart"/>
      <w:r w:rsidR="006A0077">
        <w:rPr>
          <w:rFonts w:hint="eastAsia"/>
          <w:sz w:val="22"/>
        </w:rPr>
        <w:t>이젤을</w:t>
      </w:r>
      <w:proofErr w:type="spellEnd"/>
      <w:r w:rsidR="006A0077">
        <w:rPr>
          <w:rFonts w:hint="eastAsia"/>
          <w:sz w:val="22"/>
        </w:rPr>
        <w:t xml:space="preserve"> 사용할 수 있게 되었습니다.</w:t>
      </w:r>
      <w:r w:rsidR="006A0077">
        <w:rPr>
          <w:sz w:val="22"/>
        </w:rPr>
        <w:t xml:space="preserve"> </w:t>
      </w:r>
      <w:r w:rsidR="006A0077">
        <w:rPr>
          <w:rFonts w:hint="eastAsia"/>
          <w:sz w:val="22"/>
        </w:rPr>
        <w:t>또한 전면 대면화로 인해 축제 등 여러 행사가 오프라인 진행되었고,</w:t>
      </w:r>
      <w:r w:rsidR="006A0077">
        <w:rPr>
          <w:sz w:val="22"/>
        </w:rPr>
        <w:t xml:space="preserve"> </w:t>
      </w:r>
      <w:r w:rsidR="006A0077">
        <w:rPr>
          <w:rFonts w:hint="eastAsia"/>
          <w:sz w:val="22"/>
        </w:rPr>
        <w:t xml:space="preserve">이에 따라 여러 단체에서 </w:t>
      </w:r>
      <w:proofErr w:type="spellStart"/>
      <w:r w:rsidR="006A0077">
        <w:rPr>
          <w:rFonts w:hint="eastAsia"/>
          <w:sz w:val="22"/>
        </w:rPr>
        <w:t>이젤</w:t>
      </w:r>
      <w:proofErr w:type="spellEnd"/>
      <w:r w:rsidR="006A0077">
        <w:rPr>
          <w:rFonts w:hint="eastAsia"/>
          <w:sz w:val="22"/>
        </w:rPr>
        <w:t xml:space="preserve"> 대여 신청을 해</w:t>
      </w:r>
      <w:r w:rsidR="00F728EA">
        <w:rPr>
          <w:rFonts w:hint="eastAsia"/>
          <w:sz w:val="22"/>
        </w:rPr>
        <w:t xml:space="preserve"> </w:t>
      </w:r>
      <w:r w:rsidR="006A0077">
        <w:rPr>
          <w:rFonts w:hint="eastAsia"/>
          <w:sz w:val="22"/>
        </w:rPr>
        <w:t>주셨습니다.</w:t>
      </w:r>
    </w:p>
    <w:p w:rsidR="000A1FE2" w:rsidRDefault="000A1FE2" w:rsidP="000A1F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0A1FE2" w:rsidRPr="00062781" w:rsidRDefault="000A1FE2" w:rsidP="006A0077">
      <w:pPr>
        <w:ind w:firstLineChars="50" w:firstLine="110"/>
        <w:jc w:val="left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6A0077">
        <w:rPr>
          <w:rFonts w:hint="eastAsia"/>
          <w:sz w:val="22"/>
        </w:rPr>
        <w:t>전시 관련 특정 동아리에서 많이 사용하게 됩니다.</w:t>
      </w:r>
      <w:r w:rsidR="006A0077">
        <w:rPr>
          <w:sz w:val="22"/>
        </w:rPr>
        <w:t xml:space="preserve"> </w:t>
      </w:r>
      <w:r w:rsidR="006A0077">
        <w:rPr>
          <w:rFonts w:hint="eastAsia"/>
          <w:sz w:val="22"/>
        </w:rPr>
        <w:t>이 외에도 다양한 분과의 동아리에서 이용할 수 있는 복지 서비스를 구상하면 좋겠습니다.</w:t>
      </w:r>
    </w:p>
    <w:p w:rsidR="000A1FE2" w:rsidRDefault="000A1FE2" w:rsidP="000A1F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F1538C" w:rsidRPr="00062781" w:rsidRDefault="006A0077" w:rsidP="006A0077">
      <w:pPr>
        <w:ind w:firstLineChars="100" w:firstLine="220"/>
        <w:jc w:val="left"/>
        <w:rPr>
          <w:rFonts w:hint="eastAsia"/>
          <w:sz w:val="22"/>
        </w:rPr>
      </w:pPr>
      <w:r>
        <w:rPr>
          <w:rFonts w:hint="eastAsia"/>
          <w:sz w:val="22"/>
        </w:rPr>
        <w:t xml:space="preserve">대여 신청 경로 및 신청 단체 등의 정보를 별도로 기록할 파일을 만들어 놓음으로써 앞으로 있을 행사에서의 </w:t>
      </w:r>
      <w:proofErr w:type="spellStart"/>
      <w:r>
        <w:rPr>
          <w:rFonts w:hint="eastAsia"/>
          <w:sz w:val="22"/>
        </w:rPr>
        <w:t>이젤</w:t>
      </w:r>
      <w:proofErr w:type="spellEnd"/>
      <w:r>
        <w:rPr>
          <w:rFonts w:hint="eastAsia"/>
          <w:sz w:val="22"/>
        </w:rPr>
        <w:t xml:space="preserve"> 사용도를 예측할 수 있겠습니다.</w:t>
      </w:r>
    </w:p>
    <w:p w:rsidR="000A1FE2" w:rsidRDefault="000A1FE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0A1FE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0A1FE2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보고</w:t>
            </w:r>
          </w:p>
        </w:tc>
      </w:tr>
    </w:tbl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0A1FE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0A1FE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0A1FE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0A1FE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9"/>
        <w:gridCol w:w="1276"/>
        <w:gridCol w:w="3827"/>
        <w:gridCol w:w="2495"/>
      </w:tblGrid>
      <w:tr w:rsidR="00E76D1F" w:rsidRPr="00062781" w:rsidTr="004D6267">
        <w:tc>
          <w:tcPr>
            <w:tcW w:w="1139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0A1FE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0A1FE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382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0A1FE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49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0A1FE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:rsidTr="004D6267">
        <w:tc>
          <w:tcPr>
            <w:tcW w:w="1139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DD22C3" w:rsidP="00CE5DDE">
            <w:pPr>
              <w:jc w:val="center"/>
            </w:pPr>
            <w:proofErr w:type="spellStart"/>
            <w:r>
              <w:rPr>
                <w:rFonts w:hint="eastAsia"/>
              </w:rPr>
              <w:t>연승모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CE5DDE" w:rsidP="00CE5DDE">
            <w:pPr>
              <w:jc w:val="center"/>
            </w:pPr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382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CE5DDE" w:rsidP="00CE5DDE">
            <w:pPr>
              <w:jc w:val="center"/>
            </w:pPr>
            <w:r>
              <w:rPr>
                <w:rFonts w:hint="eastAsia"/>
              </w:rPr>
              <w:t>비상대책위원장</w:t>
            </w:r>
          </w:p>
        </w:tc>
        <w:tc>
          <w:tcPr>
            <w:tcW w:w="2495" w:type="dxa"/>
            <w:tcBorders>
              <w:top w:val="single" w:sz="4" w:space="0" w:color="auto"/>
            </w:tcBorders>
            <w:vAlign w:val="center"/>
          </w:tcPr>
          <w:p w:rsidR="00CE5DDE" w:rsidRPr="00062781" w:rsidRDefault="00CE5DDE" w:rsidP="004D6267">
            <w:pPr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동아리연합회칙</w:t>
            </w:r>
            <w:proofErr w:type="spellEnd"/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제1</w:t>
            </w:r>
            <w:r>
              <w:t>31</w:t>
            </w:r>
            <w:r>
              <w:rPr>
                <w:rFonts w:hint="eastAsia"/>
              </w:rPr>
              <w:t>조</w:t>
            </w:r>
          </w:p>
        </w:tc>
      </w:tr>
      <w:tr w:rsidR="00E76D1F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E76D1F" w:rsidRPr="00062781" w:rsidRDefault="00DD22C3" w:rsidP="00CE5DDE">
            <w:pPr>
              <w:jc w:val="center"/>
            </w:pPr>
            <w:r>
              <w:rPr>
                <w:rFonts w:hint="eastAsia"/>
              </w:rPr>
              <w:t>신동찬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E76D1F" w:rsidRPr="00062781" w:rsidRDefault="00CE5DDE" w:rsidP="00CE5DDE">
            <w:pPr>
              <w:jc w:val="center"/>
            </w:pPr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E76D1F" w:rsidRPr="00062781" w:rsidRDefault="00CE5DDE" w:rsidP="00CE5DDE">
            <w:pPr>
              <w:jc w:val="center"/>
            </w:pPr>
            <w:r>
              <w:rPr>
                <w:rFonts w:hint="eastAsia"/>
              </w:rPr>
              <w:t>부위원장</w:t>
            </w:r>
          </w:p>
        </w:tc>
        <w:tc>
          <w:tcPr>
            <w:tcW w:w="2495" w:type="dxa"/>
            <w:vAlign w:val="center"/>
          </w:tcPr>
          <w:p w:rsidR="00E76D1F" w:rsidRPr="00062781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1</w:t>
            </w:r>
            <w:r>
              <w:t>31</w:t>
            </w:r>
            <w:r>
              <w:rPr>
                <w:rFonts w:hint="eastAsia"/>
              </w:rPr>
              <w:t>조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박철민</w:t>
            </w:r>
            <w:proofErr w:type="spellEnd"/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CE5DDE" w:rsidRPr="00062781" w:rsidRDefault="00CE5DDE" w:rsidP="004D626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생활문화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황정현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연행예술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박지윤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전시창작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양호성</w:t>
            </w:r>
            <w:proofErr w:type="spellEnd"/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밴드음악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이주환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보컬음악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박두진</w:t>
            </w:r>
            <w:proofErr w:type="spellEnd"/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연주음악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최성아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사회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김원재</w:t>
            </w:r>
            <w:proofErr w:type="spellEnd"/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종교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임선재</w:t>
            </w:r>
            <w:proofErr w:type="spellEnd"/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구기체육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김정빈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생활체육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김대현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이공학술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E76D1F" w:rsidRPr="00062781" w:rsidTr="004D6267">
        <w:tc>
          <w:tcPr>
            <w:tcW w:w="1139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황지웅</w:t>
            </w:r>
            <w:proofErr w:type="spellEnd"/>
          </w:p>
        </w:tc>
        <w:tc>
          <w:tcPr>
            <w:tcW w:w="1276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3827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CE5DDE" w:rsidP="004D6267">
            <w:pPr>
              <w:jc w:val="center"/>
            </w:pPr>
            <w:r>
              <w:rPr>
                <w:rFonts w:hint="eastAsia"/>
              </w:rPr>
              <w:t>인문학술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tcBorders>
              <w:bottom w:val="single" w:sz="12" w:space="0" w:color="auto"/>
            </w:tcBorders>
            <w:vAlign w:val="center"/>
          </w:tcPr>
          <w:p w:rsidR="00E76D1F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</w:tbl>
    <w:p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0A1FE2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0A1FE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0A1FE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0A1FE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0A1FE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E76D1F" w:rsidRPr="00062781" w:rsidTr="000A1FE2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연승모</w:t>
            </w:r>
            <w:proofErr w:type="spellEnd"/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CE5DDE" w:rsidP="00CE5DDE">
            <w:pPr>
              <w:jc w:val="center"/>
            </w:pPr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CE5DDE" w:rsidP="004D626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비상대책위원장단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E76D1F" w:rsidRPr="00062781" w:rsidRDefault="00CE5DDE" w:rsidP="004D6267">
            <w:pPr>
              <w:jc w:val="center"/>
            </w:pPr>
            <w:r>
              <w:rPr>
                <w:rFonts w:hint="eastAsia"/>
              </w:rPr>
              <w:t>비상대책위원장</w:t>
            </w:r>
          </w:p>
        </w:tc>
      </w:tr>
      <w:tr w:rsidR="00E76D1F" w:rsidRPr="00062781" w:rsidTr="000A1FE2">
        <w:tc>
          <w:tcPr>
            <w:tcW w:w="2184" w:type="dxa"/>
            <w:shd w:val="clear" w:color="auto" w:fill="FFFFFF" w:themeFill="background1"/>
          </w:tcPr>
          <w:p w:rsidR="00E76D1F" w:rsidRPr="00062781" w:rsidRDefault="00CE5DDE" w:rsidP="00CE5DDE">
            <w:pPr>
              <w:jc w:val="center"/>
            </w:pPr>
            <w:r>
              <w:rPr>
                <w:rFonts w:hint="eastAsia"/>
              </w:rPr>
              <w:t>신동찬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CE5DDE" w:rsidP="00CE5DDE">
            <w:pPr>
              <w:jc w:val="center"/>
            </w:pPr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CE5DDE" w:rsidP="004D6267">
            <w:pPr>
              <w:jc w:val="center"/>
            </w:pPr>
            <w:r>
              <w:rPr>
                <w:rFonts w:hint="eastAsia"/>
              </w:rPr>
              <w:t>비상대책위원장단</w:t>
            </w:r>
          </w:p>
        </w:tc>
        <w:tc>
          <w:tcPr>
            <w:tcW w:w="2185" w:type="dxa"/>
          </w:tcPr>
          <w:p w:rsidR="00E76D1F" w:rsidRPr="00062781" w:rsidRDefault="00CE5DDE" w:rsidP="004D6267">
            <w:pPr>
              <w:jc w:val="center"/>
            </w:pPr>
            <w:r>
              <w:rPr>
                <w:rFonts w:hint="eastAsia"/>
              </w:rPr>
              <w:t>부위원장</w:t>
            </w:r>
          </w:p>
        </w:tc>
      </w:tr>
      <w:tr w:rsidR="00DD22C3" w:rsidRPr="00062781" w:rsidTr="000A1FE2"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박정호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사무국</w:t>
            </w:r>
          </w:p>
        </w:tc>
        <w:tc>
          <w:tcPr>
            <w:tcW w:w="2185" w:type="dxa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국장</w:t>
            </w:r>
          </w:p>
        </w:tc>
      </w:tr>
      <w:tr w:rsidR="00DD22C3" w:rsidRPr="00062781" w:rsidTr="000A1FE2"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오윤석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4D626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사무국</w:t>
            </w:r>
          </w:p>
        </w:tc>
        <w:tc>
          <w:tcPr>
            <w:tcW w:w="2185" w:type="dxa"/>
          </w:tcPr>
          <w:p w:rsidR="00DD22C3" w:rsidRPr="00062781" w:rsidRDefault="00CE5DDE" w:rsidP="004D626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국원</w:t>
            </w:r>
          </w:p>
        </w:tc>
      </w:tr>
      <w:tr w:rsidR="00DD22C3" w:rsidRPr="00062781" w:rsidTr="000A1FE2"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이진구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사무국</w:t>
            </w:r>
          </w:p>
        </w:tc>
        <w:tc>
          <w:tcPr>
            <w:tcW w:w="2185" w:type="dxa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DD22C3" w:rsidRPr="00062781" w:rsidTr="000A1FE2"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박병찬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사무국</w:t>
            </w:r>
          </w:p>
        </w:tc>
        <w:tc>
          <w:tcPr>
            <w:tcW w:w="2185" w:type="dxa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DD22C3" w:rsidRPr="00062781" w:rsidTr="000A1FE2"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안희진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사무국</w:t>
            </w:r>
          </w:p>
        </w:tc>
        <w:tc>
          <w:tcPr>
            <w:tcW w:w="2185" w:type="dxa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DD22C3" w:rsidRPr="00062781" w:rsidTr="000A1FE2"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이동건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사무국</w:t>
            </w:r>
          </w:p>
        </w:tc>
        <w:tc>
          <w:tcPr>
            <w:tcW w:w="2185" w:type="dxa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DD22C3" w:rsidRPr="00062781" w:rsidTr="000A1FE2"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황윤호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사무국</w:t>
            </w:r>
          </w:p>
        </w:tc>
        <w:tc>
          <w:tcPr>
            <w:tcW w:w="2185" w:type="dxa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DD22C3" w:rsidRPr="00062781" w:rsidTr="000A1FE2"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lastRenderedPageBreak/>
              <w:t>한지은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국장</w:t>
            </w:r>
          </w:p>
        </w:tc>
      </w:tr>
      <w:tr w:rsidR="00DD22C3" w:rsidRPr="00062781" w:rsidTr="000A1FE2"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김우진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DD22C3" w:rsidRPr="00062781" w:rsidTr="000A1FE2"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정우진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CE5DDE" w:rsidRPr="00062781" w:rsidTr="000A1FE2"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r>
              <w:rPr>
                <w:rFonts w:hint="eastAsia"/>
              </w:rPr>
              <w:t>임재석</w:t>
            </w:r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CE5DDE" w:rsidRPr="00062781" w:rsidTr="000A1FE2"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권혁원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CE5DDE" w:rsidRPr="00062781" w:rsidTr="000A1FE2"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r>
              <w:rPr>
                <w:rFonts w:hint="eastAsia"/>
              </w:rPr>
              <w:t>이창섭</w:t>
            </w:r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CE5DDE" w:rsidRPr="00062781" w:rsidTr="000A1FE2"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길현종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CE5DDE" w:rsidRPr="00062781" w:rsidTr="000A1FE2"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박재익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4D626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복지소통국</w:t>
            </w:r>
          </w:p>
        </w:tc>
        <w:tc>
          <w:tcPr>
            <w:tcW w:w="2185" w:type="dxa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국장</w:t>
            </w:r>
          </w:p>
        </w:tc>
      </w:tr>
      <w:tr w:rsidR="00CE5DDE" w:rsidRPr="00062781" w:rsidTr="000A1FE2"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r>
              <w:rPr>
                <w:rFonts w:hint="eastAsia"/>
              </w:rPr>
              <w:t>안준용</w:t>
            </w:r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복지소통국</w:t>
            </w:r>
          </w:p>
        </w:tc>
        <w:tc>
          <w:tcPr>
            <w:tcW w:w="2185" w:type="dxa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E76D1F" w:rsidRPr="00062781" w:rsidTr="000A1FE2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김민건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CE5DDE" w:rsidP="004D6267">
            <w:pPr>
              <w:jc w:val="center"/>
            </w:pPr>
            <w:r>
              <w:rPr>
                <w:rFonts w:hint="eastAsia"/>
              </w:rPr>
              <w:t>복지소통국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E76D1F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</w:tbl>
    <w:p w:rsidR="003D42B1" w:rsidRPr="00E76D1F" w:rsidRDefault="003D42B1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3D42B1" w:rsidRDefault="00CE5DDE" w:rsidP="003D42B1">
      <w:r w:rsidRPr="00CE5DDE">
        <w:rPr>
          <w:rFonts w:hint="eastAsia"/>
        </w:rPr>
        <w:t>운영위원회</w:t>
      </w:r>
      <w:r w:rsidRPr="00CE5DDE">
        <w:t xml:space="preserve"> 구성원 중 분과학생회장 권한대행의 경우, 월별로 인원이 변경되기에 본 보고서가 작성된 </w:t>
      </w:r>
      <w:r>
        <w:t>12</w:t>
      </w:r>
      <w:r w:rsidRPr="00CE5DDE">
        <w:t>월을 기준으로 인원을 보고함.</w:t>
      </w:r>
    </w:p>
    <w:p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0A1FE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0A1FE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0A1FE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0A1FE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4F3D4B" w:rsidRPr="00E60152" w:rsidRDefault="00CE5DDE" w:rsidP="00DD22C3">
      <w:pPr>
        <w:widowControl/>
        <w:wordWrap/>
        <w:autoSpaceDE/>
        <w:autoSpaceDN/>
        <w:jc w:val="left"/>
        <w:rPr>
          <w:sz w:val="22"/>
        </w:rPr>
      </w:pPr>
      <w:r w:rsidRPr="00E60152">
        <w:rPr>
          <w:rFonts w:hint="eastAsia"/>
          <w:sz w:val="22"/>
        </w:rPr>
        <w:t>4분</w:t>
      </w:r>
      <w:r w:rsidR="00DD22C3" w:rsidRPr="00E60152">
        <w:rPr>
          <w:rFonts w:hint="eastAsia"/>
          <w:sz w:val="22"/>
        </w:rPr>
        <w:t>기</w:t>
      </w:r>
      <w:r w:rsidR="00DD22C3" w:rsidRPr="00E60152">
        <w:rPr>
          <w:sz w:val="22"/>
        </w:rPr>
        <w:t xml:space="preserve"> 동안 제</w:t>
      </w:r>
      <w:r w:rsidR="00DD22C3" w:rsidRPr="00E60152">
        <w:rPr>
          <w:rFonts w:hint="eastAsia"/>
          <w:sz w:val="22"/>
        </w:rPr>
        <w:t>2</w:t>
      </w:r>
      <w:r w:rsidR="00DD22C3" w:rsidRPr="00E60152">
        <w:rPr>
          <w:sz w:val="22"/>
        </w:rPr>
        <w:t xml:space="preserve">0차~제29차 운영위원회, 제4차~제7차 확대운영위원회, 제5차~제7차 </w:t>
      </w:r>
      <w:proofErr w:type="spellStart"/>
      <w:r w:rsidR="00DD22C3" w:rsidRPr="00E60152">
        <w:rPr>
          <w:sz w:val="22"/>
        </w:rPr>
        <w:t>전체동아리대표자회의가</w:t>
      </w:r>
      <w:proofErr w:type="spellEnd"/>
      <w:r w:rsidR="00DD22C3" w:rsidRPr="00E60152">
        <w:rPr>
          <w:sz w:val="22"/>
        </w:rPr>
        <w:t xml:space="preserve"> 개회되어, 동아리 등록 심의, 회칙개정안 심의, 2022</w:t>
      </w:r>
      <w:r w:rsidR="00DD22C3" w:rsidRPr="00E60152">
        <w:rPr>
          <w:rFonts w:hint="eastAsia"/>
          <w:sz w:val="22"/>
        </w:rPr>
        <w:t xml:space="preserve">년 </w:t>
      </w:r>
      <w:r w:rsidR="00DD22C3" w:rsidRPr="00E60152">
        <w:rPr>
          <w:sz w:val="22"/>
        </w:rPr>
        <w:t>11</w:t>
      </w:r>
      <w:r w:rsidR="00DD22C3" w:rsidRPr="00E60152">
        <w:rPr>
          <w:rFonts w:hint="eastAsia"/>
          <w:sz w:val="22"/>
        </w:rPr>
        <w:t>월</w:t>
      </w:r>
      <w:r w:rsidR="00DD22C3" w:rsidRPr="00E60152">
        <w:rPr>
          <w:sz w:val="22"/>
        </w:rPr>
        <w:t xml:space="preserve"> 임시 재배치, 비상대책위원 인준 등의 의결을 진행하였음.</w:t>
      </w:r>
    </w:p>
    <w:p w:rsidR="00E76D1F" w:rsidRDefault="00E76D1F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0A1FE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0A1FE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0A1FE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0A1FE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:rsidR="00E6554A" w:rsidRPr="00E76D1F" w:rsidRDefault="00E6554A" w:rsidP="00E76D1F">
      <w:pPr>
        <w:widowControl/>
        <w:wordWrap/>
        <w:autoSpaceDE/>
        <w:autoSpaceDN/>
        <w:ind w:leftChars="100" w:left="200"/>
        <w:rPr>
          <w:rFonts w:hint="eastAsia"/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="00DD22C3">
        <w:rPr>
          <w:rFonts w:hint="eastAsia"/>
          <w:sz w:val="22"/>
        </w:rPr>
        <w:t>비상대책위원장단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1) 활동 요약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동아리연합회 업무 총괄, 대외적 사항 처리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2) 국서/TF원 명단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proofErr w:type="spellStart"/>
      <w:r>
        <w:rPr>
          <w:rFonts w:ascii="맑은 고딕" w:eastAsia="맑은 고딕" w:hAnsi="맑은 고딕" w:hint="eastAsia"/>
          <w:color w:val="000000"/>
          <w:sz w:val="22"/>
          <w:szCs w:val="22"/>
        </w:rPr>
        <w:t>연승모</w:t>
      </w:r>
      <w:proofErr w:type="spellEnd"/>
      <w:r>
        <w:rPr>
          <w:rFonts w:ascii="맑은 고딕" w:eastAsia="맑은 고딕" w:hAnsi="맑은 고딕" w:hint="eastAsia"/>
          <w:color w:val="000000"/>
          <w:sz w:val="22"/>
          <w:szCs w:val="22"/>
        </w:rPr>
        <w:t>(위원장), 신동찬(부위원장)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3) 사업명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집행부 회의 진행, 의결기구 진행</w:t>
      </w:r>
    </w:p>
    <w:p w:rsidR="004F3D4B" w:rsidRPr="00DD22C3" w:rsidRDefault="004F3D4B" w:rsidP="00CE3B0D">
      <w:pPr>
        <w:widowControl/>
        <w:wordWrap/>
        <w:autoSpaceDE/>
        <w:autoSpaceDN/>
        <w:rPr>
          <w:sz w:val="22"/>
        </w:rPr>
      </w:pPr>
    </w:p>
    <w:p w:rsidR="004F3D4B" w:rsidRPr="00E76D1F" w:rsidRDefault="004F3D4B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r w:rsidR="00DD22C3">
        <w:rPr>
          <w:rFonts w:hint="eastAsia"/>
          <w:sz w:val="22"/>
        </w:rPr>
        <w:t>사무국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1) 활동 요약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동아리연합회 집행부에서 제공하는 사무적 업무 처리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2) 국서/TF원 명단</w:t>
      </w:r>
    </w:p>
    <w:p w:rsidR="00DD22C3" w:rsidRPr="00DD22C3" w:rsidRDefault="00DD22C3" w:rsidP="00DD22C3">
      <w:pPr>
        <w:pStyle w:val="a8"/>
        <w:ind w:left="400"/>
        <w:rPr>
          <w:rFonts w:ascii="맑은 고딕" w:eastAsia="맑은 고딕" w:hAnsi="맑은 고딕"/>
          <w:color w:val="000000"/>
          <w:sz w:val="22"/>
          <w:szCs w:val="22"/>
        </w:rPr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 xml:space="preserve">박정호(국장), </w:t>
      </w:r>
      <w:r w:rsidRPr="00DD22C3">
        <w:rPr>
          <w:rFonts w:ascii="맑은 고딕" w:eastAsia="맑은 고딕" w:hAnsi="맑은 고딕" w:hint="eastAsia"/>
          <w:color w:val="000000"/>
          <w:sz w:val="22"/>
          <w:szCs w:val="22"/>
        </w:rPr>
        <w:t>오윤석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,</w:t>
      </w:r>
      <w:r>
        <w:rPr>
          <w:rFonts w:ascii="맑은 고딕" w:eastAsia="맑은 고딕" w:hAnsi="맑은 고딕"/>
          <w:color w:val="000000"/>
          <w:sz w:val="22"/>
          <w:szCs w:val="22"/>
        </w:rPr>
        <w:t xml:space="preserve"> </w:t>
      </w:r>
      <w:r w:rsidRPr="00DD22C3">
        <w:rPr>
          <w:rFonts w:ascii="맑은 고딕" w:eastAsia="맑은 고딕" w:hAnsi="맑은 고딕" w:hint="eastAsia"/>
          <w:color w:val="000000"/>
          <w:sz w:val="22"/>
          <w:szCs w:val="22"/>
        </w:rPr>
        <w:t>이진구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,</w:t>
      </w:r>
      <w:r>
        <w:rPr>
          <w:rFonts w:ascii="맑은 고딕" w:eastAsia="맑은 고딕" w:hAnsi="맑은 고딕"/>
          <w:color w:val="000000"/>
          <w:sz w:val="22"/>
          <w:szCs w:val="22"/>
        </w:rPr>
        <w:t xml:space="preserve"> </w:t>
      </w:r>
      <w:r w:rsidRPr="00DD22C3">
        <w:rPr>
          <w:rFonts w:ascii="맑은 고딕" w:eastAsia="맑은 고딕" w:hAnsi="맑은 고딕" w:hint="eastAsia"/>
          <w:color w:val="000000"/>
          <w:sz w:val="22"/>
          <w:szCs w:val="22"/>
        </w:rPr>
        <w:t>박병찬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,</w:t>
      </w:r>
      <w:r>
        <w:rPr>
          <w:rFonts w:ascii="맑은 고딕" w:eastAsia="맑은 고딕" w:hAnsi="맑은 고딕"/>
          <w:color w:val="000000"/>
          <w:sz w:val="22"/>
          <w:szCs w:val="22"/>
        </w:rPr>
        <w:t xml:space="preserve"> </w:t>
      </w:r>
      <w:r w:rsidRPr="00DD22C3">
        <w:rPr>
          <w:rFonts w:ascii="맑은 고딕" w:eastAsia="맑은 고딕" w:hAnsi="맑은 고딕" w:hint="eastAsia"/>
          <w:color w:val="000000"/>
          <w:sz w:val="22"/>
          <w:szCs w:val="22"/>
        </w:rPr>
        <w:t>안희진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,</w:t>
      </w:r>
      <w:r>
        <w:rPr>
          <w:rFonts w:ascii="맑은 고딕" w:eastAsia="맑은 고딕" w:hAnsi="맑은 고딕"/>
          <w:color w:val="000000"/>
          <w:sz w:val="22"/>
          <w:szCs w:val="22"/>
        </w:rPr>
        <w:t xml:space="preserve"> </w:t>
      </w:r>
      <w:proofErr w:type="spellStart"/>
      <w:r w:rsidRPr="00DD22C3">
        <w:rPr>
          <w:rFonts w:ascii="맑은 고딕" w:eastAsia="맑은 고딕" w:hAnsi="맑은 고딕" w:hint="eastAsia"/>
          <w:color w:val="000000"/>
          <w:sz w:val="22"/>
          <w:szCs w:val="22"/>
        </w:rPr>
        <w:t>이동건</w:t>
      </w:r>
      <w:proofErr w:type="spellEnd"/>
      <w:r>
        <w:rPr>
          <w:rFonts w:ascii="맑은 고딕" w:eastAsia="맑은 고딕" w:hAnsi="맑은 고딕" w:hint="eastAsia"/>
          <w:color w:val="000000"/>
          <w:sz w:val="22"/>
          <w:szCs w:val="22"/>
        </w:rPr>
        <w:t>,</w:t>
      </w:r>
      <w:r>
        <w:rPr>
          <w:rFonts w:ascii="맑은 고딕" w:eastAsia="맑은 고딕" w:hAnsi="맑은 고딕"/>
          <w:color w:val="000000"/>
          <w:sz w:val="22"/>
          <w:szCs w:val="22"/>
        </w:rPr>
        <w:t xml:space="preserve"> </w:t>
      </w:r>
      <w:proofErr w:type="spellStart"/>
      <w:r w:rsidRPr="00DD22C3">
        <w:rPr>
          <w:rFonts w:ascii="맑은 고딕" w:eastAsia="맑은 고딕" w:hAnsi="맑은 고딕" w:hint="eastAsia"/>
          <w:color w:val="000000"/>
          <w:sz w:val="22"/>
          <w:szCs w:val="22"/>
        </w:rPr>
        <w:t>황윤호</w:t>
      </w:r>
      <w:proofErr w:type="spellEnd"/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3) 사업명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lastRenderedPageBreak/>
        <w:tab/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등록 서류 검토, 지원금 지급 신청서 검토, 임시 동아리방 재배치 서류 검토, 동아리별 출석 및 징계 기록 관리, 활동확인서 발급</w:t>
      </w:r>
    </w:p>
    <w:p w:rsidR="004F3D4B" w:rsidRDefault="004F3D4B" w:rsidP="00CE3B0D">
      <w:pPr>
        <w:widowControl/>
        <w:wordWrap/>
        <w:autoSpaceDE/>
        <w:autoSpaceDN/>
      </w:pPr>
    </w:p>
    <w:p w:rsidR="00DD22C3" w:rsidRDefault="00DD22C3" w:rsidP="00DD22C3">
      <w:pPr>
        <w:pStyle w:val="a8"/>
        <w:spacing w:before="0" w:beforeAutospacing="0" w:after="160" w:afterAutospacing="0"/>
        <w:ind w:left="200"/>
        <w:jc w:val="both"/>
      </w:pPr>
      <w:r>
        <w:rPr>
          <w:rFonts w:ascii="맑은 고딕" w:eastAsia="맑은 고딕" w:hAnsi="맑은 고딕"/>
          <w:color w:val="000000"/>
          <w:sz w:val="22"/>
          <w:szCs w:val="22"/>
        </w:rPr>
        <w:t>3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) 관리국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1) 활동 요약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동아리연합회 관할의 공간 관리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2) 국서/TF원 명단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한지은(국장), 김우진,</w:t>
      </w:r>
      <w:r>
        <w:rPr>
          <w:rFonts w:ascii="맑은 고딕" w:eastAsia="맑은 고딕" w:hAnsi="맑은 고딕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 xml:space="preserve">정우진, 임재석, </w:t>
      </w:r>
      <w:proofErr w:type="spellStart"/>
      <w:r>
        <w:rPr>
          <w:rFonts w:ascii="맑은 고딕" w:eastAsia="맑은 고딕" w:hAnsi="맑은 고딕" w:hint="eastAsia"/>
          <w:color w:val="000000"/>
          <w:sz w:val="22"/>
          <w:szCs w:val="22"/>
        </w:rPr>
        <w:t>권혁원</w:t>
      </w:r>
      <w:proofErr w:type="spellEnd"/>
      <w:r>
        <w:rPr>
          <w:rFonts w:ascii="맑은 고딕" w:eastAsia="맑은 고딕" w:hAnsi="맑은 고딕" w:hint="eastAsia"/>
          <w:color w:val="000000"/>
          <w:sz w:val="22"/>
          <w:szCs w:val="22"/>
        </w:rPr>
        <w:t xml:space="preserve">, 이창섭, </w:t>
      </w:r>
      <w:proofErr w:type="spellStart"/>
      <w:r>
        <w:rPr>
          <w:rFonts w:ascii="맑은 고딕" w:eastAsia="맑은 고딕" w:hAnsi="맑은 고딕" w:hint="eastAsia"/>
          <w:color w:val="000000"/>
          <w:sz w:val="22"/>
          <w:szCs w:val="22"/>
        </w:rPr>
        <w:t>길현종</w:t>
      </w:r>
      <w:proofErr w:type="spellEnd"/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3) 사업명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동아리방 안전점검 시행, 공용공간 정기 사용 신청 및 협의 진행, 동아리연합회 창고 운영</w:t>
      </w:r>
    </w:p>
    <w:p w:rsidR="00DD22C3" w:rsidRDefault="00DD22C3" w:rsidP="00CE3B0D">
      <w:pPr>
        <w:widowControl/>
        <w:wordWrap/>
        <w:autoSpaceDE/>
        <w:autoSpaceDN/>
      </w:pPr>
    </w:p>
    <w:p w:rsidR="00DD22C3" w:rsidRDefault="00DD22C3" w:rsidP="00DD22C3">
      <w:pPr>
        <w:pStyle w:val="a8"/>
        <w:spacing w:before="0" w:beforeAutospacing="0" w:after="160" w:afterAutospacing="0"/>
        <w:ind w:left="200"/>
        <w:jc w:val="both"/>
      </w:pPr>
      <w:r>
        <w:rPr>
          <w:rFonts w:ascii="맑은 고딕" w:eastAsia="맑은 고딕" w:hAnsi="맑은 고딕"/>
          <w:color w:val="000000"/>
          <w:sz w:val="22"/>
          <w:szCs w:val="22"/>
        </w:rPr>
        <w:t>4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) 복지소통국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1) 활동 요약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동아리들에게 편의 시스템 제공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2) 국서/TF원 명단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proofErr w:type="spellStart"/>
      <w:r>
        <w:rPr>
          <w:rFonts w:ascii="맑은 고딕" w:eastAsia="맑은 고딕" w:hAnsi="맑은 고딕" w:hint="eastAsia"/>
          <w:color w:val="000000"/>
          <w:sz w:val="22"/>
          <w:szCs w:val="22"/>
        </w:rPr>
        <w:t>박재익</w:t>
      </w:r>
      <w:proofErr w:type="spellEnd"/>
      <w:r>
        <w:rPr>
          <w:rFonts w:ascii="맑은 고딕" w:eastAsia="맑은 고딕" w:hAnsi="맑은 고딕" w:hint="eastAsia"/>
          <w:color w:val="000000"/>
          <w:sz w:val="22"/>
          <w:szCs w:val="22"/>
        </w:rPr>
        <w:t>(국장), 안준용,</w:t>
      </w:r>
      <w:r>
        <w:rPr>
          <w:rFonts w:ascii="맑은 고딕" w:eastAsia="맑은 고딕" w:hAnsi="맑은 고딕"/>
          <w:color w:val="000000"/>
          <w:sz w:val="22"/>
          <w:szCs w:val="22"/>
        </w:rPr>
        <w:t xml:space="preserve"> </w:t>
      </w:r>
      <w:proofErr w:type="spellStart"/>
      <w:r>
        <w:rPr>
          <w:rFonts w:ascii="맑은 고딕" w:eastAsia="맑은 고딕" w:hAnsi="맑은 고딕" w:hint="eastAsia"/>
          <w:color w:val="000000"/>
          <w:sz w:val="22"/>
          <w:szCs w:val="22"/>
        </w:rPr>
        <w:t>김민건</w:t>
      </w:r>
      <w:proofErr w:type="spellEnd"/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3) 사업명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 xml:space="preserve">동아리연합회 플러스친구 관리, 홍보물 인쇄 사업, </w:t>
      </w:r>
      <w:proofErr w:type="spellStart"/>
      <w:r>
        <w:rPr>
          <w:rFonts w:ascii="맑은 고딕" w:eastAsia="맑은 고딕" w:hAnsi="맑은 고딕" w:hint="eastAsia"/>
          <w:color w:val="000000"/>
          <w:sz w:val="22"/>
          <w:szCs w:val="22"/>
        </w:rPr>
        <w:t>이젤</w:t>
      </w:r>
      <w:proofErr w:type="spellEnd"/>
      <w:r>
        <w:rPr>
          <w:rFonts w:ascii="맑은 고딕" w:eastAsia="맑은 고딕" w:hAnsi="맑은 고딕" w:hint="eastAsia"/>
          <w:color w:val="000000"/>
          <w:sz w:val="22"/>
          <w:szCs w:val="22"/>
        </w:rPr>
        <w:t xml:space="preserve"> 대여 사업, 동아리연합회 </w:t>
      </w:r>
      <w:proofErr w:type="spellStart"/>
      <w:r>
        <w:rPr>
          <w:rFonts w:ascii="맑은 고딕" w:eastAsia="맑은 고딕" w:hAnsi="맑은 고딕" w:hint="eastAsia"/>
          <w:color w:val="000000"/>
          <w:sz w:val="22"/>
          <w:szCs w:val="22"/>
        </w:rPr>
        <w:t>인스타그램</w:t>
      </w:r>
      <w:proofErr w:type="spellEnd"/>
      <w:r>
        <w:rPr>
          <w:rFonts w:ascii="맑은 고딕" w:eastAsia="맑은 고딕" w:hAnsi="맑은 고딕" w:hint="eastAsia"/>
          <w:color w:val="000000"/>
          <w:sz w:val="22"/>
          <w:szCs w:val="22"/>
        </w:rPr>
        <w:t xml:space="preserve"> 관리</w:t>
      </w:r>
    </w:p>
    <w:p w:rsidR="00DD22C3" w:rsidRPr="00DD22C3" w:rsidRDefault="00DD22C3" w:rsidP="00CE3B0D">
      <w:pPr>
        <w:widowControl/>
        <w:wordWrap/>
        <w:autoSpaceDE/>
        <w:autoSpaceDN/>
        <w:rPr>
          <w:rFonts w:hint="eastAsia"/>
        </w:rPr>
      </w:pPr>
    </w:p>
    <w:p w:rsidR="004F3D4B" w:rsidRDefault="004F3D4B" w:rsidP="00CE3B0D">
      <w:pPr>
        <w:widowControl/>
        <w:wordWrap/>
        <w:autoSpaceDE/>
        <w:autoSpaceDN/>
      </w:pPr>
    </w:p>
    <w:p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5"/>
        <w:gridCol w:w="2975"/>
        <w:gridCol w:w="2976"/>
      </w:tblGrid>
      <w:tr w:rsidR="000A1FE2" w:rsidRPr="000A1FE2" w:rsidTr="000A1FE2">
        <w:tc>
          <w:tcPr>
            <w:tcW w:w="89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비상대책위원장 </w:t>
            </w:r>
            <w:proofErr w:type="spellStart"/>
            <w:r w:rsidRPr="000A1FE2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연승모</w:t>
            </w:r>
            <w:proofErr w:type="spellEnd"/>
          </w:p>
        </w:tc>
      </w:tr>
      <w:tr w:rsidR="000A1FE2" w:rsidRPr="000A1FE2" w:rsidTr="000A1FE2">
        <w:tc>
          <w:tcPr>
            <w:tcW w:w="89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부위원장 </w:t>
            </w:r>
            <w:r w:rsidRPr="000A1FE2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신동찬</w:t>
            </w:r>
          </w:p>
        </w:tc>
      </w:tr>
      <w:tr w:rsidR="000A1FE2" w:rsidRPr="000A1FE2" w:rsidTr="000A1FE2"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관리국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복지소통국</w:t>
            </w:r>
          </w:p>
        </w:tc>
      </w:tr>
      <w:tr w:rsidR="000A1FE2" w:rsidRPr="000A1FE2" w:rsidTr="000A1FE2"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국장</w:t>
            </w:r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박정호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국장</w:t>
            </w:r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한지은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국장</w:t>
            </w:r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</w:t>
            </w:r>
            <w:proofErr w:type="spellStart"/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박재익</w:t>
            </w:r>
            <w:proofErr w:type="spellEnd"/>
          </w:p>
        </w:tc>
      </w:tr>
      <w:tr w:rsidR="000A1FE2" w:rsidRPr="000A1FE2" w:rsidTr="000A1FE2"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lastRenderedPageBreak/>
              <w:t>오윤석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김우진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안준용</w:t>
            </w:r>
          </w:p>
        </w:tc>
      </w:tr>
      <w:tr w:rsidR="00DD22C3" w:rsidRPr="000A1FE2" w:rsidTr="00DD22C3"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이진구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정</w:t>
            </w:r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우진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proofErr w:type="spellStart"/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김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민건</w:t>
            </w:r>
            <w:proofErr w:type="spellEnd"/>
          </w:p>
        </w:tc>
      </w:tr>
      <w:tr w:rsidR="00DD22C3" w:rsidRPr="000A1FE2" w:rsidTr="00DD22C3"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박병찬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임재석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  <w:tr w:rsidR="00DD22C3" w:rsidRPr="000A1FE2" w:rsidTr="00DD22C3"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안희진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proofErr w:type="spellStart"/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권혁원</w:t>
            </w:r>
            <w:proofErr w:type="spellEnd"/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  <w:tr w:rsidR="00DD22C3" w:rsidRPr="000A1FE2" w:rsidTr="00DD22C3"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proofErr w:type="spellStart"/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이동건</w:t>
            </w:r>
            <w:proofErr w:type="spellEnd"/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이창섭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  <w:tr w:rsidR="00DD22C3" w:rsidRPr="000A1FE2" w:rsidTr="000A1FE2"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proofErr w:type="spellStart"/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황윤호</w:t>
            </w:r>
            <w:proofErr w:type="spellEnd"/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proofErr w:type="spellStart"/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길현종</w:t>
            </w:r>
            <w:proofErr w:type="spellEnd"/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8F1FC7" w:rsidRDefault="008F1FC7">
      <w:pPr>
        <w:widowControl/>
        <w:wordWrap/>
        <w:autoSpaceDE/>
        <w:autoSpaceDN/>
      </w:pPr>
    </w:p>
    <w:sectPr w:rsidR="008F1FC7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5602" w:rsidRDefault="00295602" w:rsidP="009677D6">
      <w:pPr>
        <w:spacing w:after="0" w:line="240" w:lineRule="auto"/>
      </w:pPr>
      <w:r>
        <w:separator/>
      </w:r>
    </w:p>
  </w:endnote>
  <w:endnote w:type="continuationSeparator" w:id="0">
    <w:p w:rsidR="00295602" w:rsidRDefault="00295602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altName w:val="맑은 고딕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3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Content>
      <w:p w:rsidR="006A0077" w:rsidRDefault="006A0077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6A0077" w:rsidRDefault="006A0077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5602" w:rsidRDefault="00295602" w:rsidP="009677D6">
      <w:pPr>
        <w:spacing w:after="0" w:line="240" w:lineRule="auto"/>
      </w:pPr>
      <w:r>
        <w:separator/>
      </w:r>
    </w:p>
  </w:footnote>
  <w:footnote w:type="continuationSeparator" w:id="0">
    <w:p w:rsidR="00295602" w:rsidRDefault="00295602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2F1F"/>
    <w:rsid w:val="000A1FE2"/>
    <w:rsid w:val="000D0AD2"/>
    <w:rsid w:val="0015453A"/>
    <w:rsid w:val="00256C0E"/>
    <w:rsid w:val="0029157A"/>
    <w:rsid w:val="00295602"/>
    <w:rsid w:val="00384518"/>
    <w:rsid w:val="003B35CA"/>
    <w:rsid w:val="003C7DE1"/>
    <w:rsid w:val="003D42B1"/>
    <w:rsid w:val="00444AD2"/>
    <w:rsid w:val="00452F14"/>
    <w:rsid w:val="00474329"/>
    <w:rsid w:val="00482359"/>
    <w:rsid w:val="004B5A1A"/>
    <w:rsid w:val="004C7F28"/>
    <w:rsid w:val="004D6267"/>
    <w:rsid w:val="004F3D4B"/>
    <w:rsid w:val="005A5A93"/>
    <w:rsid w:val="005A71B3"/>
    <w:rsid w:val="005A7BD4"/>
    <w:rsid w:val="005B3DF4"/>
    <w:rsid w:val="005C5BCB"/>
    <w:rsid w:val="0060398C"/>
    <w:rsid w:val="006159FB"/>
    <w:rsid w:val="00626527"/>
    <w:rsid w:val="00627D78"/>
    <w:rsid w:val="00636381"/>
    <w:rsid w:val="00675D81"/>
    <w:rsid w:val="00682550"/>
    <w:rsid w:val="006A0077"/>
    <w:rsid w:val="006B1BAE"/>
    <w:rsid w:val="006F2310"/>
    <w:rsid w:val="007830E9"/>
    <w:rsid w:val="007A6CD5"/>
    <w:rsid w:val="007B2267"/>
    <w:rsid w:val="007C25D3"/>
    <w:rsid w:val="00830F9B"/>
    <w:rsid w:val="00834398"/>
    <w:rsid w:val="00835095"/>
    <w:rsid w:val="00837FA9"/>
    <w:rsid w:val="00886671"/>
    <w:rsid w:val="008A6F11"/>
    <w:rsid w:val="008F1FC7"/>
    <w:rsid w:val="00912DD3"/>
    <w:rsid w:val="00962505"/>
    <w:rsid w:val="009643E5"/>
    <w:rsid w:val="009677D6"/>
    <w:rsid w:val="009B1E15"/>
    <w:rsid w:val="009B4AA7"/>
    <w:rsid w:val="009B61C0"/>
    <w:rsid w:val="00A37BB8"/>
    <w:rsid w:val="00A457EC"/>
    <w:rsid w:val="00A52A70"/>
    <w:rsid w:val="00A5457A"/>
    <w:rsid w:val="00A653FB"/>
    <w:rsid w:val="00A82C97"/>
    <w:rsid w:val="00B64893"/>
    <w:rsid w:val="00BB6D7B"/>
    <w:rsid w:val="00C1120B"/>
    <w:rsid w:val="00C546C2"/>
    <w:rsid w:val="00CE3B0D"/>
    <w:rsid w:val="00CE5DDE"/>
    <w:rsid w:val="00CF416A"/>
    <w:rsid w:val="00D13664"/>
    <w:rsid w:val="00D66CBD"/>
    <w:rsid w:val="00DC1269"/>
    <w:rsid w:val="00DD22C3"/>
    <w:rsid w:val="00DE0C7F"/>
    <w:rsid w:val="00DF1A8A"/>
    <w:rsid w:val="00E101A8"/>
    <w:rsid w:val="00E60152"/>
    <w:rsid w:val="00E6554A"/>
    <w:rsid w:val="00E76D1F"/>
    <w:rsid w:val="00EA733E"/>
    <w:rsid w:val="00ED0CCE"/>
    <w:rsid w:val="00ED55E0"/>
    <w:rsid w:val="00F1270B"/>
    <w:rsid w:val="00F1538C"/>
    <w:rsid w:val="00F46ADB"/>
    <w:rsid w:val="00F54A9F"/>
    <w:rsid w:val="00F70E7B"/>
    <w:rsid w:val="00F72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02F02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E5DDE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Normal (Web)"/>
    <w:basedOn w:val="a"/>
    <w:uiPriority w:val="99"/>
    <w:semiHidden/>
    <w:unhideWhenUsed/>
    <w:rsid w:val="00912DD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apple-tab-span">
    <w:name w:val="apple-tab-span"/>
    <w:basedOn w:val="a0"/>
    <w:rsid w:val="00DD22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7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99959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480274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00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37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0322">
          <w:marLeft w:val="17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83601">
          <w:marLeft w:val="17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51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26006">
          <w:marLeft w:val="17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2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70860D-4988-4012-9044-ED9853848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6</TotalTime>
  <Pages>18</Pages>
  <Words>867</Words>
  <Characters>4942</Characters>
  <Application>Microsoft Office Word</Application>
  <DocSecurity>0</DocSecurity>
  <Lines>41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신동찬</cp:lastModifiedBy>
  <cp:revision>59</cp:revision>
  <dcterms:created xsi:type="dcterms:W3CDTF">2022-05-31T05:10:00Z</dcterms:created>
  <dcterms:modified xsi:type="dcterms:W3CDTF">2022-12-26T05:28:00Z</dcterms:modified>
</cp:coreProperties>
</file>